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33D3B9" w14:textId="6BCB4D7A" w:rsidR="009E75FB" w:rsidRPr="00702CE3" w:rsidRDefault="009E75FB" w:rsidP="007D326C">
      <w:pPr>
        <w:contextualSpacing/>
        <w:jc w:val="center"/>
        <w:rPr>
          <w:rFonts w:ascii="Calibri" w:hAnsi="Calibri" w:cs="Calibri"/>
          <w:b/>
          <w:bCs/>
        </w:rPr>
      </w:pPr>
      <w:r w:rsidRPr="00702CE3">
        <w:rPr>
          <w:rFonts w:ascii="Calibri" w:hAnsi="Calibri" w:cs="Calibri"/>
          <w:b/>
          <w:bCs/>
        </w:rPr>
        <w:t xml:space="preserve">DECLARACIÓN DE CUMPLIMIENTO DE REQUISITOS PARA SER DIRECTOR/A </w:t>
      </w:r>
      <w:r w:rsidR="002A0391" w:rsidRPr="00702CE3">
        <w:rPr>
          <w:rFonts w:ascii="Calibri" w:hAnsi="Calibri" w:cs="Calibri"/>
          <w:b/>
          <w:bCs/>
        </w:rPr>
        <w:t xml:space="preserve">O CODIRECTOR/A </w:t>
      </w:r>
      <w:r w:rsidRPr="00702CE3">
        <w:rPr>
          <w:rFonts w:ascii="Calibri" w:hAnsi="Calibri" w:cs="Calibri"/>
          <w:b/>
          <w:bCs/>
        </w:rPr>
        <w:t>DE TES</w:t>
      </w:r>
      <w:r w:rsidR="009F692A" w:rsidRPr="00702CE3">
        <w:rPr>
          <w:rFonts w:ascii="Calibri" w:hAnsi="Calibri" w:cs="Calibri"/>
          <w:b/>
          <w:bCs/>
        </w:rPr>
        <w:t>IS</w:t>
      </w:r>
      <w:r w:rsidRPr="00702CE3">
        <w:rPr>
          <w:rFonts w:ascii="Calibri" w:hAnsi="Calibri" w:cs="Calibri"/>
          <w:b/>
          <w:bCs/>
        </w:rPr>
        <w:t xml:space="preserve"> DE DOCTORADO</w:t>
      </w:r>
    </w:p>
    <w:p w14:paraId="6AD0DF90" w14:textId="77777777" w:rsidR="00AC72CD" w:rsidRPr="005F094A" w:rsidRDefault="00AC72CD" w:rsidP="00D43365">
      <w:pPr>
        <w:contextualSpacing/>
        <w:rPr>
          <w:rFonts w:ascii="Calibri" w:hAnsi="Calibri" w:cs="Calibri"/>
          <w:b/>
          <w:bCs/>
          <w:sz w:val="18"/>
          <w:szCs w:val="18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977"/>
        <w:gridCol w:w="5670"/>
      </w:tblGrid>
      <w:tr w:rsidR="00AC72CD" w:rsidRPr="005C7CDE" w14:paraId="31D1FD85" w14:textId="77777777" w:rsidTr="00326586">
        <w:trPr>
          <w:trHeight w:val="20"/>
          <w:jc w:val="center"/>
        </w:trPr>
        <w:tc>
          <w:tcPr>
            <w:tcW w:w="2977" w:type="dxa"/>
            <w:vAlign w:val="center"/>
          </w:tcPr>
          <w:p w14:paraId="6A1D7CA7" w14:textId="77777777" w:rsidR="00AC72CD" w:rsidRPr="005C7CDE" w:rsidRDefault="00AC72CD" w:rsidP="00326586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</w:rPr>
              <w:t>Nombre y apellidos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349876867"/>
            <w:placeholder>
              <w:docPart w:val="C1E1FA78F2F86140B625309475044993"/>
            </w:placeholder>
            <w:showingPlcHdr/>
          </w:sdtPr>
          <w:sdtContent>
            <w:tc>
              <w:tcPr>
                <w:tcW w:w="5670" w:type="dxa"/>
                <w:vAlign w:val="center"/>
              </w:tcPr>
              <w:p w14:paraId="0843F31B" w14:textId="77777777" w:rsidR="00AC72CD" w:rsidRPr="005C7CDE" w:rsidRDefault="00AC72CD" w:rsidP="00326586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AC72CD" w:rsidRPr="005C7CDE" w14:paraId="7C7ABB4D" w14:textId="77777777" w:rsidTr="00326586">
        <w:trPr>
          <w:trHeight w:val="20"/>
          <w:jc w:val="center"/>
        </w:trPr>
        <w:tc>
          <w:tcPr>
            <w:tcW w:w="2977" w:type="dxa"/>
            <w:vAlign w:val="center"/>
          </w:tcPr>
          <w:p w14:paraId="5FF79F52" w14:textId="77777777" w:rsidR="00AC72CD" w:rsidRPr="005C7CDE" w:rsidRDefault="00AC72CD" w:rsidP="00326586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</w:rPr>
              <w:t>NIF/Pasaporte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tag w:val="xxxx"/>
            <w:id w:val="1705357711"/>
            <w:placeholder>
              <w:docPart w:val="216E4D575E879B4B8E5639CD0864B67C"/>
            </w:placeholder>
            <w:showingPlcHdr/>
          </w:sdtPr>
          <w:sdtContent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27901671"/>
                <w:placeholder>
                  <w:docPart w:val="216E4D575E879B4B8E5639CD0864B67C"/>
                </w:placeholder>
                <w:text/>
              </w:sdtPr>
              <w:sdtContent>
                <w:tc>
                  <w:tcPr>
                    <w:tcW w:w="5670" w:type="dxa"/>
                    <w:vAlign w:val="center"/>
                  </w:tcPr>
                  <w:p w14:paraId="39A7FBFC" w14:textId="77777777" w:rsidR="00AC72CD" w:rsidRPr="005C7CDE" w:rsidRDefault="00AC72CD" w:rsidP="00326586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r w:rsidRPr="005C7CDE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</w:tr>
      <w:tr w:rsidR="00AC72CD" w:rsidRPr="005C7CDE" w14:paraId="5DE7E30B" w14:textId="77777777" w:rsidTr="00326586">
        <w:trPr>
          <w:trHeight w:val="20"/>
          <w:jc w:val="center"/>
        </w:trPr>
        <w:tc>
          <w:tcPr>
            <w:tcW w:w="2977" w:type="dxa"/>
            <w:vAlign w:val="center"/>
          </w:tcPr>
          <w:p w14:paraId="0B706120" w14:textId="77777777" w:rsidR="00AC72CD" w:rsidRPr="005C7CDE" w:rsidRDefault="00AC72CD" w:rsidP="00326586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616450953"/>
            <w:placeholder>
              <w:docPart w:val="348842CD9586404890FA2854C52D4F90"/>
            </w:placeholder>
            <w:showingPlcHdr/>
          </w:sdtPr>
          <w:sdtContent>
            <w:tc>
              <w:tcPr>
                <w:tcW w:w="5670" w:type="dxa"/>
                <w:vAlign w:val="center"/>
              </w:tcPr>
              <w:p w14:paraId="714ACEAE" w14:textId="77777777" w:rsidR="00AC72CD" w:rsidRPr="005C7CDE" w:rsidRDefault="00AC72CD" w:rsidP="00326586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D77EE">
                  <w:rPr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AC72CD" w:rsidRPr="005C7CDE" w14:paraId="78A3CD37" w14:textId="77777777" w:rsidTr="00326586">
        <w:trPr>
          <w:trHeight w:val="20"/>
          <w:jc w:val="center"/>
        </w:trPr>
        <w:tc>
          <w:tcPr>
            <w:tcW w:w="2977" w:type="dxa"/>
            <w:vAlign w:val="center"/>
          </w:tcPr>
          <w:p w14:paraId="23FE0453" w14:textId="77777777" w:rsidR="00AC72CD" w:rsidRPr="005C7CDE" w:rsidRDefault="00AC72CD" w:rsidP="00326586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</w:rPr>
              <w:t>D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</w:rPr>
              <w:t>tor p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 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</w:rPr>
              <w:t>la Universidad de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1294486869"/>
            <w:placeholder>
              <w:docPart w:val="FBF704A1FFC82149BA7C6333460E49B4"/>
            </w:placeholder>
            <w:showingPlcHdr/>
          </w:sdtPr>
          <w:sdtContent>
            <w:tc>
              <w:tcPr>
                <w:tcW w:w="5670" w:type="dxa"/>
                <w:vAlign w:val="center"/>
              </w:tcPr>
              <w:p w14:paraId="62F8AA22" w14:textId="77777777" w:rsidR="00AC72CD" w:rsidRPr="005C7CDE" w:rsidRDefault="00AC72CD" w:rsidP="00326586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AC72CD" w:rsidRPr="005C7CDE" w14:paraId="3419AC48" w14:textId="77777777" w:rsidTr="00326586">
        <w:trPr>
          <w:trHeight w:val="20"/>
          <w:jc w:val="center"/>
        </w:trPr>
        <w:tc>
          <w:tcPr>
            <w:tcW w:w="2977" w:type="dxa"/>
            <w:vAlign w:val="center"/>
          </w:tcPr>
          <w:p w14:paraId="3F04A247" w14:textId="77777777" w:rsidR="00AC72CD" w:rsidRPr="005C7CDE" w:rsidRDefault="00AC72CD" w:rsidP="00326586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Fecha de expedición del título:</w:t>
            </w:r>
          </w:p>
        </w:tc>
        <w:sdt>
          <w:sdtPr>
            <w:rPr>
              <w:rFonts w:ascii="Calibri" w:hAnsi="Calibri" w:cs="Calibri"/>
              <w:color w:val="666666"/>
              <w:sz w:val="20"/>
              <w:szCs w:val="20"/>
            </w:rPr>
            <w:id w:val="-2073497409"/>
            <w:placeholder>
              <w:docPart w:val="31B2CF1B075F6949A11F2C83B91C9DA9"/>
            </w:placeholder>
            <w:showingPlcHdr/>
          </w:sdtPr>
          <w:sdtContent>
            <w:tc>
              <w:tcPr>
                <w:tcW w:w="5670" w:type="dxa"/>
                <w:vAlign w:val="center"/>
              </w:tcPr>
              <w:p w14:paraId="2FD25BD4" w14:textId="77777777" w:rsidR="00AC72CD" w:rsidRPr="005C7CDE" w:rsidRDefault="00AC72CD" w:rsidP="00326586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D77EE">
                  <w:rPr>
                    <w:rFonts w:ascii="Calibri" w:hAnsi="Calibri" w:cs="Calibri"/>
                    <w:color w:val="666666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</w:tbl>
    <w:p w14:paraId="57F31EF2" w14:textId="77777777" w:rsidR="00AC72CD" w:rsidRPr="005F094A" w:rsidRDefault="00AC72CD" w:rsidP="00AC72CD">
      <w:pPr>
        <w:contextualSpacing/>
        <w:rPr>
          <w:rFonts w:ascii="Calibri" w:hAnsi="Calibri" w:cs="Calibri"/>
          <w:sz w:val="18"/>
          <w:szCs w:val="18"/>
        </w:rPr>
      </w:pPr>
    </w:p>
    <w:p w14:paraId="40F51401" w14:textId="0FE92AE6" w:rsidR="00227BC8" w:rsidRPr="009225AD" w:rsidRDefault="00227BC8" w:rsidP="0022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contextualSpacing/>
        <w:jc w:val="both"/>
        <w:rPr>
          <w:rFonts w:ascii="Calibri" w:hAnsi="Calibri" w:cs="Calibri"/>
        </w:rPr>
      </w:pPr>
      <w:r w:rsidRPr="009225AD">
        <w:rPr>
          <w:rFonts w:ascii="Calibri" w:hAnsi="Calibri" w:cs="Calibri"/>
          <w:b/>
          <w:bCs/>
        </w:rPr>
        <w:t>DECLARA</w:t>
      </w:r>
      <w:r w:rsidRPr="009225AD">
        <w:rPr>
          <w:rFonts w:ascii="Calibri" w:hAnsi="Calibri" w:cs="Calibri"/>
        </w:rPr>
        <w:t xml:space="preserve"> que cumple alguno de los requisitos exigidos para ser </w:t>
      </w:r>
      <w:r w:rsidRPr="009225AD">
        <w:rPr>
          <w:rFonts w:ascii="Calibri" w:hAnsi="Calibri" w:cs="Calibri"/>
          <w:b/>
          <w:bCs/>
        </w:rPr>
        <w:t>director/a de tesis</w:t>
      </w:r>
      <w:r w:rsidRPr="009225AD">
        <w:rPr>
          <w:rFonts w:ascii="Calibri" w:hAnsi="Calibri" w:cs="Calibri"/>
        </w:rPr>
        <w:t xml:space="preserve"> de </w:t>
      </w:r>
      <w:r w:rsidR="000E1BB9">
        <w:rPr>
          <w:rFonts w:ascii="Calibri" w:hAnsi="Calibri" w:cs="Calibri"/>
        </w:rPr>
        <w:t>d</w:t>
      </w:r>
      <w:r w:rsidRPr="009225AD">
        <w:rPr>
          <w:rFonts w:ascii="Calibri" w:hAnsi="Calibri" w:cs="Calibri"/>
        </w:rPr>
        <w:t>octorado según el Real Decreto 576/2023 que modifica el Real Decreto 99/2011 (señale el/los que correspondan):</w:t>
      </w:r>
    </w:p>
    <w:p w14:paraId="30AC018E" w14:textId="77777777" w:rsidR="00227BC8" w:rsidRPr="005F094A" w:rsidRDefault="00227BC8" w:rsidP="001A7144">
      <w:pPr>
        <w:contextualSpacing/>
        <w:rPr>
          <w:rFonts w:ascii="Calibri" w:hAnsi="Calibri" w:cs="Calibri"/>
          <w:sz w:val="18"/>
          <w:szCs w:val="18"/>
        </w:rPr>
      </w:pPr>
    </w:p>
    <w:p w14:paraId="48173890" w14:textId="77777777" w:rsidR="00227BC8" w:rsidRPr="009225AD" w:rsidRDefault="00000000" w:rsidP="00227BC8">
      <w:pPr>
        <w:shd w:val="clear" w:color="auto" w:fill="FFFFFF" w:themeFill="background1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7BC8" w:rsidRPr="009225AD">
            <w:rPr>
              <w:rFonts w:ascii="Segoe UI Symbol" w:eastAsia="MS Gothic" w:hAnsi="Segoe UI Symbol" w:cs="Segoe UI Symbol"/>
            </w:rPr>
            <w:t>☐</w:t>
          </w:r>
        </w:sdtContent>
      </w:sdt>
      <w:r w:rsidR="00227BC8" w:rsidRPr="009225AD">
        <w:rPr>
          <w:rFonts w:ascii="Calibri" w:hAnsi="Calibri" w:cs="Calibri"/>
        </w:rPr>
        <w:t xml:space="preserve"> Tener reconocido, al menos, un sexenio de actividad investigadora. </w:t>
      </w:r>
    </w:p>
    <w:tbl>
      <w:tblPr>
        <w:tblStyle w:val="Tablaconcuadrcula"/>
        <w:tblW w:w="0" w:type="auto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9"/>
      </w:tblGrid>
      <w:tr w:rsidR="00F06514" w:rsidRPr="005C7CDE" w14:paraId="530DA72A" w14:textId="77777777" w:rsidTr="00F06514">
        <w:trPr>
          <w:trHeight w:val="634"/>
        </w:trPr>
        <w:tc>
          <w:tcPr>
            <w:tcW w:w="8499" w:type="dxa"/>
          </w:tcPr>
          <w:p w14:paraId="50D0E46A" w14:textId="77777777" w:rsidR="00F06514" w:rsidRPr="00F06514" w:rsidRDefault="00F06514" w:rsidP="00F06514">
            <w:pPr>
              <w:shd w:val="clear" w:color="auto" w:fill="FFFFFF" w:themeFill="background1"/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F06514">
              <w:rPr>
                <w:rFonts w:ascii="Calibri" w:hAnsi="Calibri" w:cs="Calibri"/>
                <w:b/>
                <w:bCs/>
                <w:sz w:val="20"/>
                <w:szCs w:val="20"/>
              </w:rPr>
              <w:t>Nº</w:t>
            </w:r>
            <w:proofErr w:type="spellEnd"/>
            <w:r w:rsidRPr="00F06514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e sexenios reconocidos:</w:t>
            </w:r>
            <w:r w:rsidRPr="00F06514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630091341"/>
                <w:placeholder>
                  <w:docPart w:val="88193DDEBA1D5C42A59011B7F2DEABED"/>
                </w:placeholder>
                <w:showingPlcHdr/>
              </w:sdtPr>
              <w:sdtContent>
                <w:r w:rsidRPr="00F06514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2E91669" w14:textId="1ABB8139" w:rsidR="00F06514" w:rsidRPr="005C7CDE" w:rsidRDefault="00F06514" w:rsidP="00F06514">
            <w:pPr>
              <w:shd w:val="clear" w:color="auto" w:fill="FFFFFF" w:themeFill="background1"/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F06514">
              <w:rPr>
                <w:rFonts w:ascii="Calibri" w:hAnsi="Calibri" w:cs="Calibri"/>
                <w:b/>
                <w:bCs/>
                <w:sz w:val="20"/>
                <w:szCs w:val="20"/>
              </w:rPr>
              <w:t>Año concesión del último sexenio:</w:t>
            </w:r>
            <w:r w:rsidRPr="00F06514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61456441"/>
                <w:placeholder>
                  <w:docPart w:val="CA258E80C306994BB6DE8201ECBD85F4"/>
                </w:placeholder>
                <w:showingPlcHdr/>
              </w:sdtPr>
              <w:sdtContent>
                <w:r w:rsidRPr="00F06514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</w:tc>
      </w:tr>
    </w:tbl>
    <w:p w14:paraId="212E4018" w14:textId="77777777" w:rsidR="00F06514" w:rsidRPr="009225AD" w:rsidRDefault="00F06514" w:rsidP="00227BC8">
      <w:pPr>
        <w:contextualSpacing/>
        <w:jc w:val="both"/>
        <w:rPr>
          <w:rFonts w:ascii="Calibri" w:hAnsi="Calibri" w:cs="Calibri"/>
        </w:rPr>
      </w:pPr>
    </w:p>
    <w:p w14:paraId="6AE2FD86" w14:textId="1CD05EC1" w:rsidR="00E76847" w:rsidRDefault="00000000" w:rsidP="009D4517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17621377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B0986" w:rsidRPr="009225AD">
            <w:rPr>
              <w:rFonts w:ascii="Segoe UI Symbol" w:eastAsia="MS Gothic" w:hAnsi="Segoe UI Symbol" w:cs="Segoe UI Symbol"/>
            </w:rPr>
            <w:t>☐</w:t>
          </w:r>
        </w:sdtContent>
      </w:sdt>
      <w:r w:rsidR="002B0986" w:rsidRPr="009225AD">
        <w:rPr>
          <w:rFonts w:ascii="Calibri" w:hAnsi="Calibri" w:cs="Calibri"/>
        </w:rPr>
        <w:t xml:space="preserve"> Tener méritos de investigación equiparables</w:t>
      </w:r>
      <w:r w:rsidR="00E76847" w:rsidRPr="009225AD">
        <w:rPr>
          <w:rFonts w:ascii="Calibri" w:hAnsi="Calibri" w:cs="Calibri"/>
        </w:rPr>
        <w:t xml:space="preserve"> a un sexenio de investigación. </w:t>
      </w:r>
      <w:r w:rsidR="003A6A1F" w:rsidRPr="009225AD">
        <w:rPr>
          <w:rFonts w:ascii="Calibri" w:hAnsi="Calibri" w:cs="Calibri"/>
        </w:rPr>
        <w:t xml:space="preserve">Acreditar </w:t>
      </w:r>
      <w:r w:rsidR="00E76847" w:rsidRPr="009225AD">
        <w:rPr>
          <w:rFonts w:ascii="Calibri" w:hAnsi="Calibri" w:cs="Calibri"/>
        </w:rPr>
        <w:t xml:space="preserve">cinco aportaciones que cumplan los </w:t>
      </w:r>
      <w:r w:rsidR="00D66841" w:rsidRPr="009225AD">
        <w:rPr>
          <w:rFonts w:ascii="Calibri" w:hAnsi="Calibri" w:cs="Calibri"/>
        </w:rPr>
        <w:t xml:space="preserve">criterios </w:t>
      </w:r>
      <w:r w:rsidR="00E76847" w:rsidRPr="009225AD">
        <w:rPr>
          <w:rFonts w:ascii="Calibri" w:hAnsi="Calibri" w:cs="Calibri"/>
        </w:rPr>
        <w:t>establecidos por la Comisión Nacional Evaluadora de la Actividad Investigadora (CNEAI)</w:t>
      </w:r>
      <w:r w:rsidR="00D66841" w:rsidRPr="009225AD">
        <w:rPr>
          <w:rFonts w:ascii="Calibri" w:hAnsi="Calibri" w:cs="Calibri"/>
        </w:rPr>
        <w:t xml:space="preserve"> en</w:t>
      </w:r>
      <w:r w:rsidR="00E76847" w:rsidRPr="009225AD">
        <w:rPr>
          <w:rFonts w:ascii="Calibri" w:hAnsi="Calibri" w:cs="Calibri"/>
        </w:rPr>
        <w:t xml:space="preserve"> su campo</w:t>
      </w:r>
      <w:r w:rsidR="00D66841" w:rsidRPr="009225AD">
        <w:rPr>
          <w:rFonts w:ascii="Calibri" w:hAnsi="Calibri" w:cs="Calibri"/>
        </w:rPr>
        <w:t>.</w:t>
      </w:r>
      <w:r w:rsidR="00E76847" w:rsidRPr="009225AD">
        <w:rPr>
          <w:rFonts w:ascii="Calibri" w:hAnsi="Calibri" w:cs="Calibri"/>
        </w:rPr>
        <w:t xml:space="preserve"> </w:t>
      </w:r>
    </w:p>
    <w:p w14:paraId="06CD7C78" w14:textId="77777777" w:rsidR="00D43365" w:rsidRPr="009225AD" w:rsidRDefault="00D43365" w:rsidP="00D43365">
      <w:pPr>
        <w:autoSpaceDE w:val="0"/>
        <w:autoSpaceDN w:val="0"/>
        <w:adjustRightInd w:val="0"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6285"/>
      </w:tblGrid>
      <w:tr w:rsidR="00D43365" w:rsidRPr="005C7CDE" w14:paraId="2D4A68E2" w14:textId="77777777" w:rsidTr="00326586">
        <w:trPr>
          <w:trHeight w:val="271"/>
        </w:trPr>
        <w:tc>
          <w:tcPr>
            <w:tcW w:w="2214" w:type="dxa"/>
          </w:tcPr>
          <w:p w14:paraId="142CBA79" w14:textId="77777777" w:rsidR="00D43365" w:rsidRPr="005C7CDE" w:rsidRDefault="00D43365" w:rsidP="00326586">
            <w:pPr>
              <w:contextualSpacing/>
              <w:rPr>
                <w:rFonts w:ascii="Calibri" w:hAnsi="Calibri" w:cs="Calibri"/>
              </w:rPr>
            </w:pPr>
            <w:r w:rsidRPr="005C7CDE">
              <w:rPr>
                <w:rFonts w:ascii="Calibri" w:hAnsi="Calibri" w:cs="Calibri"/>
              </w:rPr>
              <w:t>Campo (CNEAI)</w:t>
            </w:r>
          </w:p>
        </w:tc>
        <w:tc>
          <w:tcPr>
            <w:tcW w:w="6285" w:type="dxa"/>
            <w:tcBorders>
              <w:bottom w:val="single" w:sz="4" w:space="0" w:color="auto"/>
            </w:tcBorders>
          </w:tcPr>
          <w:p w14:paraId="12FA7440" w14:textId="77777777" w:rsidR="00D43365" w:rsidRPr="005C7CDE" w:rsidRDefault="00D43365" w:rsidP="00326586">
            <w:pPr>
              <w:contextualSpacing/>
              <w:jc w:val="both"/>
              <w:rPr>
                <w:rFonts w:ascii="Calibri" w:hAnsi="Calibri" w:cs="Calibri"/>
              </w:rPr>
            </w:pPr>
          </w:p>
        </w:tc>
      </w:tr>
      <w:tr w:rsidR="00D43365" w:rsidRPr="005C7CDE" w14:paraId="7E568B70" w14:textId="77777777" w:rsidTr="003265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499" w:type="dxa"/>
            <w:gridSpan w:val="2"/>
          </w:tcPr>
          <w:p w14:paraId="1AA67155" w14:textId="77777777" w:rsidR="00D43365" w:rsidRPr="005C7CDE" w:rsidRDefault="00D43365" w:rsidP="00326586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Relación de aportaciones</w:t>
            </w:r>
          </w:p>
        </w:tc>
      </w:tr>
      <w:tr w:rsidR="00D43365" w:rsidRPr="005C7CDE" w14:paraId="2BE3EBEB" w14:textId="77777777" w:rsidTr="00326586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8499" w:type="dxa"/>
            <w:gridSpan w:val="2"/>
          </w:tcPr>
          <w:p w14:paraId="5930456A" w14:textId="77777777" w:rsidR="00D43365" w:rsidRPr="005C7CDE" w:rsidRDefault="00D43365" w:rsidP="00326586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Aportación </w:t>
            </w:r>
            <w:proofErr w:type="spellStart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>nº</w:t>
            </w:r>
            <w:proofErr w:type="spellEnd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 1:</w:t>
            </w:r>
          </w:p>
        </w:tc>
      </w:tr>
      <w:tr w:rsidR="00D43365" w:rsidRPr="005C7CDE" w14:paraId="2CEB4025" w14:textId="77777777" w:rsidTr="00326586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851"/>
        </w:trPr>
        <w:tc>
          <w:tcPr>
            <w:tcW w:w="8499" w:type="dxa"/>
            <w:gridSpan w:val="2"/>
          </w:tcPr>
          <w:p w14:paraId="61DE6C3D" w14:textId="77777777" w:rsidR="00D43365" w:rsidRPr="005C7CDE" w:rsidRDefault="00D43365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43365" w:rsidRPr="005C7CDE" w14:paraId="5CE501E8" w14:textId="77777777" w:rsidTr="00326586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8499" w:type="dxa"/>
            <w:gridSpan w:val="2"/>
          </w:tcPr>
          <w:p w14:paraId="58089911" w14:textId="77777777" w:rsidR="00D43365" w:rsidRPr="005C7CDE" w:rsidRDefault="00D43365" w:rsidP="00326586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Aportación </w:t>
            </w:r>
            <w:proofErr w:type="spellStart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>nº</w:t>
            </w:r>
            <w:proofErr w:type="spellEnd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 2:</w:t>
            </w:r>
          </w:p>
        </w:tc>
      </w:tr>
      <w:tr w:rsidR="00D43365" w:rsidRPr="005C7CDE" w14:paraId="5039A4F4" w14:textId="77777777" w:rsidTr="00326586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851"/>
        </w:trPr>
        <w:tc>
          <w:tcPr>
            <w:tcW w:w="8499" w:type="dxa"/>
            <w:gridSpan w:val="2"/>
          </w:tcPr>
          <w:p w14:paraId="58870E3A" w14:textId="77777777" w:rsidR="00D43365" w:rsidRPr="005C7CDE" w:rsidRDefault="00D43365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43365" w:rsidRPr="005C7CDE" w14:paraId="3C913EE9" w14:textId="77777777" w:rsidTr="00326586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8499" w:type="dxa"/>
            <w:gridSpan w:val="2"/>
          </w:tcPr>
          <w:p w14:paraId="4E7A1555" w14:textId="77777777" w:rsidR="00D43365" w:rsidRPr="005C7CDE" w:rsidRDefault="00D43365" w:rsidP="00326586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Aportación </w:t>
            </w:r>
            <w:proofErr w:type="spellStart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>nº</w:t>
            </w:r>
            <w:proofErr w:type="spellEnd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 3:</w:t>
            </w:r>
          </w:p>
        </w:tc>
      </w:tr>
      <w:tr w:rsidR="00D43365" w:rsidRPr="005C7CDE" w14:paraId="1EABD9D9" w14:textId="77777777" w:rsidTr="00326586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851"/>
        </w:trPr>
        <w:tc>
          <w:tcPr>
            <w:tcW w:w="8499" w:type="dxa"/>
            <w:gridSpan w:val="2"/>
          </w:tcPr>
          <w:p w14:paraId="2B27531A" w14:textId="77777777" w:rsidR="00D43365" w:rsidRPr="005C7CDE" w:rsidRDefault="00D43365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43365" w:rsidRPr="005C7CDE" w14:paraId="0F9E9758" w14:textId="77777777" w:rsidTr="00326586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8499" w:type="dxa"/>
            <w:gridSpan w:val="2"/>
          </w:tcPr>
          <w:p w14:paraId="41D125A9" w14:textId="77777777" w:rsidR="00D43365" w:rsidRPr="005C7CDE" w:rsidRDefault="00D43365" w:rsidP="00326586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Aportación </w:t>
            </w:r>
            <w:proofErr w:type="spellStart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>nº</w:t>
            </w:r>
            <w:proofErr w:type="spellEnd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 4:</w:t>
            </w:r>
          </w:p>
        </w:tc>
      </w:tr>
      <w:tr w:rsidR="00D43365" w:rsidRPr="005C7CDE" w14:paraId="4DA7080B" w14:textId="77777777" w:rsidTr="00326586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851"/>
        </w:trPr>
        <w:tc>
          <w:tcPr>
            <w:tcW w:w="8499" w:type="dxa"/>
            <w:gridSpan w:val="2"/>
          </w:tcPr>
          <w:p w14:paraId="5220C15E" w14:textId="77777777" w:rsidR="00D43365" w:rsidRPr="005C7CDE" w:rsidRDefault="00D43365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43365" w:rsidRPr="005C7CDE" w14:paraId="56303BBC" w14:textId="77777777" w:rsidTr="00326586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8499" w:type="dxa"/>
            <w:gridSpan w:val="2"/>
          </w:tcPr>
          <w:p w14:paraId="1BEC601F" w14:textId="77777777" w:rsidR="00D43365" w:rsidRPr="005C7CDE" w:rsidRDefault="00D43365" w:rsidP="00326586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Aportación </w:t>
            </w:r>
            <w:proofErr w:type="spellStart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>nº</w:t>
            </w:r>
            <w:proofErr w:type="spellEnd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 5:</w:t>
            </w:r>
          </w:p>
        </w:tc>
      </w:tr>
      <w:tr w:rsidR="00D43365" w:rsidRPr="005C7CDE" w14:paraId="5C982DE5" w14:textId="77777777" w:rsidTr="00326586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851"/>
        </w:trPr>
        <w:tc>
          <w:tcPr>
            <w:tcW w:w="8499" w:type="dxa"/>
            <w:gridSpan w:val="2"/>
          </w:tcPr>
          <w:p w14:paraId="13707729" w14:textId="77777777" w:rsidR="00D43365" w:rsidRPr="005C7CDE" w:rsidRDefault="00D43365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55258767" w14:textId="77777777" w:rsidR="00D43365" w:rsidRPr="009225AD" w:rsidRDefault="00D43365" w:rsidP="00D43365">
      <w:pPr>
        <w:contextualSpacing/>
        <w:jc w:val="both"/>
        <w:rPr>
          <w:rFonts w:ascii="Calibri" w:hAnsi="Calibri" w:cs="Calibri"/>
          <w:sz w:val="20"/>
          <w:szCs w:val="20"/>
        </w:rPr>
      </w:pPr>
    </w:p>
    <w:p w14:paraId="471F71AE" w14:textId="28D21E93" w:rsidR="00F82DA7" w:rsidRPr="009225AD" w:rsidRDefault="00F82DA7" w:rsidP="00F82DA7">
      <w:pPr>
        <w:shd w:val="clear" w:color="auto" w:fill="FFFFFF" w:themeFill="background1"/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En el caso de actuar como </w:t>
      </w:r>
      <w:r w:rsidRPr="006541E4">
        <w:rPr>
          <w:rFonts w:ascii="Calibri" w:hAnsi="Calibri" w:cs="Calibri"/>
          <w:b/>
          <w:bCs/>
        </w:rPr>
        <w:t>codirector/a de Tesis Doctoral</w:t>
      </w:r>
      <w:r>
        <w:rPr>
          <w:rFonts w:ascii="Calibri" w:hAnsi="Calibri" w:cs="Calibri"/>
        </w:rPr>
        <w:t xml:space="preserve"> sin tener </w:t>
      </w:r>
      <w:r w:rsidRPr="009225AD">
        <w:rPr>
          <w:rFonts w:ascii="Calibri" w:hAnsi="Calibri" w:cs="Calibri"/>
        </w:rPr>
        <w:t>reconocido, al menos, un sexenio de actividad investigadora</w:t>
      </w:r>
      <w:r>
        <w:rPr>
          <w:rFonts w:ascii="Calibri" w:hAnsi="Calibri" w:cs="Calibri"/>
        </w:rPr>
        <w:t xml:space="preserve"> o </w:t>
      </w:r>
      <w:r w:rsidRPr="009225AD">
        <w:rPr>
          <w:rFonts w:ascii="Calibri" w:hAnsi="Calibri" w:cs="Calibri"/>
        </w:rPr>
        <w:t>méritos de investigación equiparables a un sexenio de investigación</w:t>
      </w:r>
      <w:r>
        <w:rPr>
          <w:rFonts w:ascii="Calibri" w:hAnsi="Calibri" w:cs="Calibri"/>
        </w:rPr>
        <w:t>, declara el cumplimiento de al menos uno de los siguient</w:t>
      </w:r>
      <w:r w:rsidR="006541E4">
        <w:rPr>
          <w:rFonts w:ascii="Calibri" w:hAnsi="Calibri" w:cs="Calibri"/>
        </w:rPr>
        <w:t>e</w:t>
      </w:r>
      <w:r>
        <w:rPr>
          <w:rFonts w:ascii="Calibri" w:hAnsi="Calibri" w:cs="Calibri"/>
        </w:rPr>
        <w:t>s requisitos:</w:t>
      </w:r>
    </w:p>
    <w:p w14:paraId="6C768A65" w14:textId="1C58EC0A" w:rsidR="00F82DA7" w:rsidRDefault="00F82DA7" w:rsidP="00D43365">
      <w:pPr>
        <w:contextualSpacing/>
        <w:rPr>
          <w:rFonts w:ascii="Calibri" w:hAnsi="Calibri" w:cs="Calibri"/>
        </w:rPr>
      </w:pPr>
    </w:p>
    <w:p w14:paraId="01183219" w14:textId="77777777" w:rsidR="00F82DA7" w:rsidRDefault="00F82DA7" w:rsidP="00D43365">
      <w:pPr>
        <w:contextualSpacing/>
        <w:rPr>
          <w:rFonts w:ascii="Calibri" w:hAnsi="Calibri" w:cs="Calibri"/>
        </w:rPr>
      </w:pPr>
    </w:p>
    <w:p w14:paraId="096FD2CE" w14:textId="278F4E91" w:rsidR="00387F4B" w:rsidRDefault="00000000" w:rsidP="00387F4B">
      <w:pPr>
        <w:contextualSpacing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10874248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87F4B">
            <w:rPr>
              <w:rFonts w:ascii="MS Gothic" w:eastAsia="MS Gothic" w:hAnsi="MS Gothic" w:cs="Calibri" w:hint="eastAsia"/>
            </w:rPr>
            <w:t>☐</w:t>
          </w:r>
        </w:sdtContent>
      </w:sdt>
      <w:r w:rsidR="00387F4B" w:rsidRPr="009225AD">
        <w:rPr>
          <w:rFonts w:ascii="Calibri" w:hAnsi="Calibri" w:cs="Calibri"/>
        </w:rPr>
        <w:t xml:space="preserve"> </w:t>
      </w:r>
      <w:r w:rsidR="00387F4B" w:rsidRPr="00A07319">
        <w:rPr>
          <w:rFonts w:ascii="Calibri" w:hAnsi="Calibri" w:cs="Calibri"/>
        </w:rPr>
        <w:t>Haber sido, en los últimos seis años, investigador/a principal de un proyecto de investigación financiado mediante una convocatoria pública.</w:t>
      </w:r>
    </w:p>
    <w:tbl>
      <w:tblPr>
        <w:tblStyle w:val="Tablaconcuadrcula"/>
        <w:tblW w:w="0" w:type="auto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9"/>
      </w:tblGrid>
      <w:tr w:rsidR="00387F4B" w:rsidRPr="00A07319" w14:paraId="1890E22A" w14:textId="77777777" w:rsidTr="00326586">
        <w:tc>
          <w:tcPr>
            <w:tcW w:w="8499" w:type="dxa"/>
          </w:tcPr>
          <w:p w14:paraId="21F6EA8D" w14:textId="77777777" w:rsidR="00387F4B" w:rsidRPr="00F06514" w:rsidRDefault="00387F4B" w:rsidP="00326586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F06514">
              <w:rPr>
                <w:rFonts w:ascii="Calibri" w:hAnsi="Calibri" w:cs="Calibri"/>
                <w:b/>
                <w:bCs/>
                <w:sz w:val="20"/>
                <w:szCs w:val="20"/>
              </w:rPr>
              <w:t>Título del proyecto:</w:t>
            </w:r>
            <w:r w:rsidRPr="00F06514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49390676"/>
                <w:placeholder>
                  <w:docPart w:val="F9DB17723B76464B92EE095EED655DD7"/>
                </w:placeholder>
                <w:showingPlcHdr/>
              </w:sdtPr>
              <w:sdtContent>
                <w:r w:rsidRPr="00F06514">
                  <w:rPr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</w:tc>
      </w:tr>
      <w:tr w:rsidR="00387F4B" w:rsidRPr="00A07319" w14:paraId="24B18FB1" w14:textId="77777777" w:rsidTr="00326586">
        <w:tc>
          <w:tcPr>
            <w:tcW w:w="8499" w:type="dxa"/>
          </w:tcPr>
          <w:p w14:paraId="09412EEA" w14:textId="77777777" w:rsidR="00387F4B" w:rsidRPr="00F06514" w:rsidRDefault="00387F4B" w:rsidP="00326586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F06514">
              <w:rPr>
                <w:rFonts w:ascii="Calibri" w:hAnsi="Calibri" w:cs="Calibri"/>
                <w:b/>
                <w:bCs/>
                <w:sz w:val="20"/>
                <w:szCs w:val="20"/>
              </w:rPr>
              <w:t>Código:</w:t>
            </w:r>
            <w:r w:rsidRPr="00F06514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79734273"/>
                <w:placeholder>
                  <w:docPart w:val="3D9F5C2F3A276D4293A21A0EBF0E1014"/>
                </w:placeholder>
                <w:showingPlcHdr/>
              </w:sdtPr>
              <w:sdtContent>
                <w:r w:rsidRPr="00F06514">
                  <w:rPr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</w:tc>
      </w:tr>
      <w:tr w:rsidR="00387F4B" w:rsidRPr="00A07319" w14:paraId="62F6534A" w14:textId="77777777" w:rsidTr="00326586">
        <w:tc>
          <w:tcPr>
            <w:tcW w:w="8499" w:type="dxa"/>
          </w:tcPr>
          <w:p w14:paraId="4AE2341F" w14:textId="77777777" w:rsidR="00387F4B" w:rsidRPr="00F06514" w:rsidRDefault="00387F4B" w:rsidP="00326586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F06514">
              <w:rPr>
                <w:rFonts w:ascii="Calibri" w:hAnsi="Calibri" w:cs="Calibri"/>
                <w:b/>
                <w:bCs/>
                <w:sz w:val="20"/>
                <w:szCs w:val="20"/>
              </w:rPr>
              <w:t>Entidad que financia:</w:t>
            </w:r>
            <w:r w:rsidRPr="00F06514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48600393"/>
                <w:placeholder>
                  <w:docPart w:val="2B6CDEAA257F3548AAA758C7954E2F7D"/>
                </w:placeholder>
                <w:showingPlcHdr/>
              </w:sdtPr>
              <w:sdtContent>
                <w:r w:rsidRPr="00F06514">
                  <w:rPr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</w:tc>
      </w:tr>
      <w:tr w:rsidR="00387F4B" w:rsidRPr="00A07319" w14:paraId="7ECF475B" w14:textId="77777777" w:rsidTr="00326586">
        <w:tc>
          <w:tcPr>
            <w:tcW w:w="8499" w:type="dxa"/>
          </w:tcPr>
          <w:p w14:paraId="1EE62968" w14:textId="77777777" w:rsidR="00387F4B" w:rsidRPr="00F06514" w:rsidRDefault="00387F4B" w:rsidP="00326586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F06514">
              <w:rPr>
                <w:rFonts w:ascii="Calibri" w:hAnsi="Calibri" w:cs="Calibri"/>
                <w:b/>
                <w:bCs/>
                <w:sz w:val="20"/>
                <w:szCs w:val="20"/>
              </w:rPr>
              <w:t>Fechas de vigencia del proyecto (inicio-fin):</w:t>
            </w:r>
            <w:r w:rsidRPr="00F06514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007234082"/>
                <w:placeholder>
                  <w:docPart w:val="94CAB1A9B48FD1429D886CA84B7F182C"/>
                </w:placeholder>
                <w:showingPlcHdr/>
              </w:sdtPr>
              <w:sdtContent>
                <w:r w:rsidRPr="00F06514">
                  <w:rPr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</w:tc>
      </w:tr>
    </w:tbl>
    <w:p w14:paraId="70F16052" w14:textId="77777777" w:rsidR="00387F4B" w:rsidRPr="00A07319" w:rsidRDefault="00387F4B" w:rsidP="00387F4B">
      <w:pPr>
        <w:contextualSpacing/>
        <w:rPr>
          <w:rFonts w:ascii="Calibri" w:hAnsi="Calibri" w:cs="Calibri"/>
        </w:rPr>
      </w:pPr>
    </w:p>
    <w:p w14:paraId="77092A23" w14:textId="65EC5375" w:rsidR="00387F4B" w:rsidRPr="00A07319" w:rsidRDefault="00000000" w:rsidP="00387F4B">
      <w:pPr>
        <w:contextualSpacing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13556222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87F4B" w:rsidRPr="00A07319">
            <w:rPr>
              <w:rFonts w:ascii="Segoe UI Symbol" w:hAnsi="Segoe UI Symbol" w:cs="Segoe UI Symbol"/>
            </w:rPr>
            <w:t>☐</w:t>
          </w:r>
        </w:sdtContent>
      </w:sdt>
      <w:r w:rsidR="00387F4B" w:rsidRPr="009225AD">
        <w:rPr>
          <w:rFonts w:ascii="Calibri" w:hAnsi="Calibri" w:cs="Calibri"/>
        </w:rPr>
        <w:t xml:space="preserve"> </w:t>
      </w:r>
      <w:r w:rsidR="00387F4B" w:rsidRPr="00A07319">
        <w:rPr>
          <w:rFonts w:ascii="Calibri" w:hAnsi="Calibri" w:cs="Calibri"/>
        </w:rPr>
        <w:t xml:space="preserve">Acreditar la autoría o coautoría, como mínimo, de tres publicaciones en revistas incluidas en el </w:t>
      </w:r>
      <w:proofErr w:type="spellStart"/>
      <w:r w:rsidR="00387F4B" w:rsidRPr="00A07319">
        <w:rPr>
          <w:rFonts w:ascii="Calibri" w:hAnsi="Calibri" w:cs="Calibri"/>
        </w:rPr>
        <w:t>Journal</w:t>
      </w:r>
      <w:proofErr w:type="spellEnd"/>
      <w:r w:rsidR="00387F4B" w:rsidRPr="00A07319">
        <w:rPr>
          <w:rFonts w:ascii="Calibri" w:hAnsi="Calibri" w:cs="Calibri"/>
        </w:rPr>
        <w:t xml:space="preserve"> </w:t>
      </w:r>
      <w:proofErr w:type="spellStart"/>
      <w:r w:rsidR="00387F4B" w:rsidRPr="00A07319">
        <w:rPr>
          <w:rFonts w:ascii="Calibri" w:hAnsi="Calibri" w:cs="Calibri"/>
        </w:rPr>
        <w:t>Citation</w:t>
      </w:r>
      <w:proofErr w:type="spellEnd"/>
      <w:r w:rsidR="00387F4B" w:rsidRPr="00A07319">
        <w:rPr>
          <w:rFonts w:ascii="Calibri" w:hAnsi="Calibri" w:cs="Calibri"/>
        </w:rPr>
        <w:t xml:space="preserve"> </w:t>
      </w:r>
      <w:proofErr w:type="spellStart"/>
      <w:r w:rsidR="00387F4B" w:rsidRPr="00A07319">
        <w:rPr>
          <w:rFonts w:ascii="Calibri" w:hAnsi="Calibri" w:cs="Calibri"/>
        </w:rPr>
        <w:t>Reports</w:t>
      </w:r>
      <w:proofErr w:type="spellEnd"/>
      <w:r w:rsidR="00464E3D">
        <w:rPr>
          <w:rFonts w:ascii="Calibri" w:hAnsi="Calibri" w:cs="Calibri"/>
        </w:rPr>
        <w:t xml:space="preserve"> en los últimos seis años.</w:t>
      </w:r>
    </w:p>
    <w:tbl>
      <w:tblPr>
        <w:tblStyle w:val="Tablaconcuadrcula"/>
        <w:tblW w:w="0" w:type="auto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9"/>
      </w:tblGrid>
      <w:tr w:rsidR="00387F4B" w:rsidRPr="00A07319" w14:paraId="3718BF08" w14:textId="77777777" w:rsidTr="00326586">
        <w:tc>
          <w:tcPr>
            <w:tcW w:w="8499" w:type="dxa"/>
          </w:tcPr>
          <w:p w14:paraId="35A286C3" w14:textId="77777777" w:rsidR="00387F4B" w:rsidRPr="00A07319" w:rsidRDefault="00387F4B" w:rsidP="00326586">
            <w:pPr>
              <w:contextualSpacing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ublicación</w:t>
            </w:r>
            <w:r w:rsidRPr="00A07319">
              <w:rPr>
                <w:rFonts w:ascii="Calibri" w:hAnsi="Calibri" w:cs="Calibri"/>
              </w:rPr>
              <w:t xml:space="preserve"> </w:t>
            </w:r>
            <w:proofErr w:type="spellStart"/>
            <w:r w:rsidRPr="00A07319">
              <w:rPr>
                <w:rFonts w:ascii="Calibri" w:hAnsi="Calibri" w:cs="Calibri"/>
              </w:rPr>
              <w:t>nº</w:t>
            </w:r>
            <w:proofErr w:type="spellEnd"/>
            <w:r w:rsidRPr="00A07319">
              <w:rPr>
                <w:rFonts w:ascii="Calibri" w:hAnsi="Calibri" w:cs="Calibri"/>
              </w:rPr>
              <w:t xml:space="preserve"> 1:</w:t>
            </w:r>
          </w:p>
        </w:tc>
      </w:tr>
      <w:tr w:rsidR="00387F4B" w:rsidRPr="00A07319" w14:paraId="325B3B43" w14:textId="77777777" w:rsidTr="00326586">
        <w:trPr>
          <w:trHeight w:val="1135"/>
        </w:trPr>
        <w:tc>
          <w:tcPr>
            <w:tcW w:w="8499" w:type="dxa"/>
          </w:tcPr>
          <w:p w14:paraId="4B6567BA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566791101"/>
                <w:placeholder>
                  <w:docPart w:val="141DAC0192E9F946AB77953886959899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C4931E6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922605184"/>
                <w:placeholder>
                  <w:docPart w:val="141DAC0192E9F946AB77953886959899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F0C0A89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568305194"/>
                <w:placeholder>
                  <w:docPart w:val="56C2C2217A119243842D15860201F896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BFD1CA3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Año de publicación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595128271"/>
                <w:placeholder>
                  <w:docPart w:val="492082DBF14EE54B929335D70D58501C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8405E38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909885640"/>
                <w:placeholder>
                  <w:docPart w:val="6F7276A625B98941B04688038C157675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86B95B6" w14:textId="77777777" w:rsidR="00387F4B" w:rsidRPr="00A07319" w:rsidRDefault="00387F4B" w:rsidP="00326586">
            <w:pPr>
              <w:contextualSpacing/>
              <w:rPr>
                <w:rFonts w:ascii="Calibri" w:hAnsi="Calibri" w:cs="Calibri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409995186"/>
                <w:placeholder>
                  <w:docPart w:val="6800B4E9DF1E364A946EFA7084454D9F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</w:tc>
      </w:tr>
      <w:tr w:rsidR="00387F4B" w:rsidRPr="00A07319" w14:paraId="4152FE8C" w14:textId="77777777" w:rsidTr="00326586">
        <w:tc>
          <w:tcPr>
            <w:tcW w:w="8499" w:type="dxa"/>
          </w:tcPr>
          <w:p w14:paraId="70FD5280" w14:textId="77777777" w:rsidR="00387F4B" w:rsidRPr="00A07319" w:rsidRDefault="00387F4B" w:rsidP="00326586">
            <w:pPr>
              <w:contextualSpacing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ublicación</w:t>
            </w:r>
            <w:r w:rsidRPr="00A07319">
              <w:rPr>
                <w:rFonts w:ascii="Calibri" w:hAnsi="Calibri" w:cs="Calibri"/>
              </w:rPr>
              <w:t xml:space="preserve"> </w:t>
            </w:r>
            <w:proofErr w:type="spellStart"/>
            <w:r w:rsidRPr="00A07319">
              <w:rPr>
                <w:rFonts w:ascii="Calibri" w:hAnsi="Calibri" w:cs="Calibri"/>
              </w:rPr>
              <w:t>nº</w:t>
            </w:r>
            <w:proofErr w:type="spellEnd"/>
            <w:r w:rsidRPr="00A07319">
              <w:rPr>
                <w:rFonts w:ascii="Calibri" w:hAnsi="Calibri" w:cs="Calibri"/>
              </w:rPr>
              <w:t xml:space="preserve"> 2:</w:t>
            </w:r>
          </w:p>
        </w:tc>
      </w:tr>
      <w:tr w:rsidR="00387F4B" w:rsidRPr="00A07319" w14:paraId="58599054" w14:textId="77777777" w:rsidTr="00326586">
        <w:trPr>
          <w:trHeight w:val="1135"/>
        </w:trPr>
        <w:tc>
          <w:tcPr>
            <w:tcW w:w="8499" w:type="dxa"/>
          </w:tcPr>
          <w:p w14:paraId="27FC190D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7931672"/>
                <w:placeholder>
                  <w:docPart w:val="D069EBDF8DB98249AF71CBEC6F8E2166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D59D98C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133787570"/>
                <w:placeholder>
                  <w:docPart w:val="D069EBDF8DB98249AF71CBEC6F8E2166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AFB90D2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104421162"/>
                <w:placeholder>
                  <w:docPart w:val="1566BA7AE8CA1C458F8B051A78AD3F57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FEFB4A3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Año de publicación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32557988"/>
                <w:placeholder>
                  <w:docPart w:val="FDBCE1EB3F13D041A0B99ED3254EEA83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9F19DB8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27737911"/>
                <w:placeholder>
                  <w:docPart w:val="8FCA1306B1CC87479E73CB667EDE330D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53C60C7" w14:textId="77777777" w:rsidR="00387F4B" w:rsidRPr="00A07319" w:rsidRDefault="00387F4B" w:rsidP="00326586">
            <w:pPr>
              <w:contextualSpacing/>
              <w:rPr>
                <w:rFonts w:ascii="Calibri" w:hAnsi="Calibri" w:cs="Calibri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000338507"/>
                <w:placeholder>
                  <w:docPart w:val="BA4AB11E1644C04DA3C6528601A3BDFC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</w:tc>
      </w:tr>
      <w:tr w:rsidR="00387F4B" w:rsidRPr="00A07319" w14:paraId="275DD773" w14:textId="77777777" w:rsidTr="00326586">
        <w:tc>
          <w:tcPr>
            <w:tcW w:w="8499" w:type="dxa"/>
          </w:tcPr>
          <w:p w14:paraId="7F02BEC7" w14:textId="77777777" w:rsidR="00387F4B" w:rsidRPr="00A07319" w:rsidRDefault="00387F4B" w:rsidP="00326586">
            <w:pPr>
              <w:contextualSpacing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ublicación</w:t>
            </w:r>
            <w:r w:rsidRPr="00A07319">
              <w:rPr>
                <w:rFonts w:ascii="Calibri" w:hAnsi="Calibri" w:cs="Calibri"/>
              </w:rPr>
              <w:t xml:space="preserve"> </w:t>
            </w:r>
            <w:proofErr w:type="spellStart"/>
            <w:r w:rsidRPr="00A07319">
              <w:rPr>
                <w:rFonts w:ascii="Calibri" w:hAnsi="Calibri" w:cs="Calibri"/>
              </w:rPr>
              <w:t>nº</w:t>
            </w:r>
            <w:proofErr w:type="spellEnd"/>
            <w:r w:rsidRPr="00A07319">
              <w:rPr>
                <w:rFonts w:ascii="Calibri" w:hAnsi="Calibri" w:cs="Calibri"/>
              </w:rPr>
              <w:t xml:space="preserve"> 3:</w:t>
            </w:r>
          </w:p>
        </w:tc>
      </w:tr>
      <w:tr w:rsidR="00387F4B" w:rsidRPr="00A07319" w14:paraId="20655A36" w14:textId="77777777" w:rsidTr="00326586">
        <w:trPr>
          <w:trHeight w:val="1135"/>
        </w:trPr>
        <w:tc>
          <w:tcPr>
            <w:tcW w:w="8499" w:type="dxa"/>
          </w:tcPr>
          <w:p w14:paraId="561F13B1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25543550"/>
                <w:placeholder>
                  <w:docPart w:val="BF7946223D3F764DAC1B788C17B5CFB1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14360FF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56017151"/>
                <w:placeholder>
                  <w:docPart w:val="BF7946223D3F764DAC1B788C17B5CFB1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0ECB523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211570223"/>
                <w:placeholder>
                  <w:docPart w:val="462A71DD0B2E1E4D92B781480934DAD0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3EDB06B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Año de publicación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47243145"/>
                <w:placeholder>
                  <w:docPart w:val="44DF1E926A1D95458D448FE20B9A55B4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095E0C3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43965074"/>
                <w:placeholder>
                  <w:docPart w:val="3E144BA8B8D7FD46A0B263AECB99CC82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0DC5995" w14:textId="77777777" w:rsidR="00387F4B" w:rsidRPr="00A07319" w:rsidRDefault="00387F4B" w:rsidP="00326586">
            <w:pPr>
              <w:contextualSpacing/>
              <w:rPr>
                <w:rFonts w:ascii="Calibri" w:hAnsi="Calibri" w:cs="Calibri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73904717"/>
                <w:placeholder>
                  <w:docPart w:val="C3D0D930EB261A46AB23D4D371B964E6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</w:tc>
      </w:tr>
    </w:tbl>
    <w:p w14:paraId="6B427C1E" w14:textId="77777777" w:rsidR="00387F4B" w:rsidRPr="00A07319" w:rsidRDefault="00387F4B" w:rsidP="00387F4B">
      <w:pPr>
        <w:contextualSpacing/>
        <w:rPr>
          <w:rFonts w:ascii="Calibri" w:hAnsi="Calibri" w:cs="Calibri"/>
        </w:rPr>
      </w:pPr>
    </w:p>
    <w:p w14:paraId="70A08092" w14:textId="77777777" w:rsidR="00387F4B" w:rsidRDefault="00000000" w:rsidP="00387F4B">
      <w:pPr>
        <w:contextualSpacing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11656652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87F4B" w:rsidRPr="00A07319">
            <w:rPr>
              <w:rFonts w:ascii="Segoe UI Symbol" w:hAnsi="Segoe UI Symbol" w:cs="Segoe UI Symbol"/>
            </w:rPr>
            <w:t>☐</w:t>
          </w:r>
        </w:sdtContent>
      </w:sdt>
      <w:r w:rsidR="00387F4B" w:rsidRPr="009225AD">
        <w:rPr>
          <w:rFonts w:ascii="Calibri" w:hAnsi="Calibri" w:cs="Calibri"/>
        </w:rPr>
        <w:t xml:space="preserve"> </w:t>
      </w:r>
      <w:r w:rsidR="00387F4B" w:rsidRPr="00A07319">
        <w:rPr>
          <w:rFonts w:ascii="Calibri" w:hAnsi="Calibri" w:cs="Calibri"/>
        </w:rPr>
        <w:t>Acreditar la autoría o coautoría de una patente en explotación.</w:t>
      </w:r>
    </w:p>
    <w:tbl>
      <w:tblPr>
        <w:tblStyle w:val="Tablaconcuadrcula"/>
        <w:tblW w:w="0" w:type="auto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9"/>
      </w:tblGrid>
      <w:tr w:rsidR="00387F4B" w:rsidRPr="00A07319" w14:paraId="0F592889" w14:textId="77777777" w:rsidTr="00326586">
        <w:tc>
          <w:tcPr>
            <w:tcW w:w="8499" w:type="dxa"/>
          </w:tcPr>
          <w:p w14:paraId="58715866" w14:textId="77777777" w:rsidR="00387F4B" w:rsidRPr="00A07319" w:rsidRDefault="00387F4B" w:rsidP="00326586">
            <w:pPr>
              <w:contextualSpacing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os de la patente:</w:t>
            </w:r>
          </w:p>
        </w:tc>
      </w:tr>
      <w:tr w:rsidR="00387F4B" w:rsidRPr="00A07319" w14:paraId="1B9003C7" w14:textId="77777777" w:rsidTr="00326586">
        <w:trPr>
          <w:trHeight w:val="1135"/>
        </w:trPr>
        <w:tc>
          <w:tcPr>
            <w:tcW w:w="8499" w:type="dxa"/>
          </w:tcPr>
          <w:p w14:paraId="52DE4AB2" w14:textId="385D944B" w:rsidR="00387F4B" w:rsidRPr="006541E4" w:rsidRDefault="00387F4B" w:rsidP="006541E4">
            <w:pPr>
              <w:pStyle w:val="Textoindependiente"/>
              <w:spacing w:before="59"/>
              <w:rPr>
                <w:rFonts w:ascii="Calibri" w:hAnsi="Calibri" w:cs="Calibri"/>
              </w:rPr>
            </w:pPr>
            <w:r w:rsidRPr="006541E4">
              <w:rPr>
                <w:rFonts w:ascii="Calibri" w:hAnsi="Calibri" w:cs="Calibri"/>
              </w:rPr>
              <w:t xml:space="preserve">Nº de patente: </w:t>
            </w:r>
            <w:sdt>
              <w:sdtPr>
                <w:rPr>
                  <w:rFonts w:ascii="Calibri" w:hAnsi="Calibri" w:cs="Calibri"/>
                </w:rPr>
                <w:id w:val="1620800325"/>
                <w:placeholder>
                  <w:docPart w:val="96DD609BE5FCF2489F4E5872546F30A7"/>
                </w:placeholder>
                <w:showingPlcHdr/>
              </w:sdtPr>
              <w:sdtContent>
                <w:r w:rsidRPr="006541E4">
                  <w:rPr>
                    <w:rStyle w:val="Textodelmarcadordeposicin"/>
                    <w:rFonts w:ascii="Calibri" w:eastAsiaTheme="majorEastAsia" w:hAnsi="Calibri" w:cs="Calibri"/>
                  </w:rPr>
                  <w:t>Haga clic o pulse aquí para escribir texto.</w:t>
                </w:r>
              </w:sdtContent>
            </w:sdt>
          </w:p>
          <w:p w14:paraId="0DD02D36" w14:textId="137068A5" w:rsidR="00387F4B" w:rsidRPr="006541E4" w:rsidRDefault="00387F4B" w:rsidP="006541E4">
            <w:pPr>
              <w:pStyle w:val="Textoindependiente"/>
              <w:spacing w:before="34"/>
              <w:ind w:right="1020"/>
              <w:rPr>
                <w:rFonts w:ascii="Calibri" w:hAnsi="Calibri" w:cs="Calibri"/>
              </w:rPr>
            </w:pPr>
            <w:r w:rsidRPr="006541E4">
              <w:rPr>
                <w:rFonts w:ascii="Calibri" w:hAnsi="Calibri" w:cs="Calibri"/>
              </w:rPr>
              <w:t xml:space="preserve">Fecha de concesión: </w:t>
            </w:r>
            <w:sdt>
              <w:sdtPr>
                <w:rPr>
                  <w:rFonts w:ascii="Calibri" w:hAnsi="Calibri" w:cs="Calibri"/>
                </w:rPr>
                <w:id w:val="-2138239082"/>
                <w:placeholder>
                  <w:docPart w:val="6CD4164EF5173349B02E1D12088EBE1A"/>
                </w:placeholder>
                <w:showingPlcHdr/>
              </w:sdtPr>
              <w:sdtContent>
                <w:r w:rsidRPr="006541E4">
                  <w:rPr>
                    <w:rStyle w:val="Textodelmarcadordeposicin"/>
                    <w:rFonts w:ascii="Calibri" w:eastAsiaTheme="majorEastAsia" w:hAnsi="Calibri" w:cs="Calibri"/>
                  </w:rPr>
                  <w:t>Haga clic o pulse aquí para escribir texto.</w:t>
                </w:r>
              </w:sdtContent>
            </w:sdt>
          </w:p>
          <w:p w14:paraId="24A8DBAD" w14:textId="45DCA53B" w:rsidR="00387F4B" w:rsidRPr="006541E4" w:rsidRDefault="00387F4B" w:rsidP="006541E4">
            <w:pPr>
              <w:pStyle w:val="Textoindependiente"/>
              <w:spacing w:before="34"/>
              <w:ind w:right="1020"/>
              <w:rPr>
                <w:rFonts w:ascii="Calibri" w:hAnsi="Calibri" w:cs="Calibri"/>
              </w:rPr>
            </w:pPr>
            <w:proofErr w:type="spellStart"/>
            <w:r w:rsidRPr="006541E4">
              <w:rPr>
                <w:rFonts w:ascii="Calibri" w:hAnsi="Calibri" w:cs="Calibri"/>
              </w:rPr>
              <w:t>Entidad</w:t>
            </w:r>
            <w:proofErr w:type="spellEnd"/>
            <w:r w:rsidRPr="006541E4">
              <w:rPr>
                <w:rFonts w:ascii="Calibri" w:hAnsi="Calibri" w:cs="Calibri"/>
              </w:rPr>
              <w:t xml:space="preserve"> titular: </w:t>
            </w:r>
            <w:sdt>
              <w:sdtPr>
                <w:rPr>
                  <w:rFonts w:ascii="Calibri" w:hAnsi="Calibri" w:cs="Calibri"/>
                </w:rPr>
                <w:id w:val="932706378"/>
                <w:placeholder>
                  <w:docPart w:val="225C8EBC47E0C34994C9E1E6E97D7ED4"/>
                </w:placeholder>
                <w:showingPlcHdr/>
              </w:sdtPr>
              <w:sdtContent>
                <w:r w:rsidRPr="006541E4">
                  <w:rPr>
                    <w:rStyle w:val="Textodelmarcadordeposicin"/>
                    <w:rFonts w:ascii="Calibri" w:eastAsiaTheme="majorEastAsia" w:hAnsi="Calibri" w:cs="Calibri"/>
                  </w:rPr>
                  <w:t>Haga clic o pulse aquí para escribir texto.</w:t>
                </w:r>
              </w:sdtContent>
            </w:sdt>
          </w:p>
          <w:p w14:paraId="34E47F36" w14:textId="4EC41A70" w:rsidR="00387F4B" w:rsidRPr="006541E4" w:rsidRDefault="00387F4B" w:rsidP="006541E4">
            <w:pPr>
              <w:pStyle w:val="Textoindependiente"/>
              <w:spacing w:before="34"/>
              <w:ind w:right="1020"/>
              <w:rPr>
                <w:rFonts w:ascii="Calibri" w:hAnsi="Calibri" w:cs="Calibri"/>
              </w:rPr>
            </w:pPr>
            <w:proofErr w:type="spellStart"/>
            <w:r w:rsidRPr="006541E4">
              <w:rPr>
                <w:rFonts w:ascii="Calibri" w:hAnsi="Calibri" w:cs="Calibri"/>
              </w:rPr>
              <w:t>Entidad</w:t>
            </w:r>
            <w:proofErr w:type="spellEnd"/>
            <w:r w:rsidRPr="006541E4">
              <w:rPr>
                <w:rFonts w:ascii="Calibri" w:hAnsi="Calibri" w:cs="Calibri"/>
              </w:rPr>
              <w:t xml:space="preserve"> de</w:t>
            </w:r>
            <w:r w:rsidRPr="006541E4">
              <w:rPr>
                <w:rFonts w:ascii="Calibri" w:hAnsi="Calibri" w:cs="Calibri"/>
                <w:spacing w:val="-12"/>
              </w:rPr>
              <w:t xml:space="preserve"> </w:t>
            </w:r>
            <w:r w:rsidRPr="006541E4">
              <w:rPr>
                <w:rFonts w:ascii="Calibri" w:hAnsi="Calibri" w:cs="Calibri"/>
              </w:rPr>
              <w:t xml:space="preserve">explotación: </w:t>
            </w:r>
            <w:sdt>
              <w:sdtPr>
                <w:rPr>
                  <w:rFonts w:ascii="Calibri" w:hAnsi="Calibri" w:cs="Calibri"/>
                </w:rPr>
                <w:id w:val="-448628451"/>
                <w:placeholder>
                  <w:docPart w:val="991D2CB2D5478D4A8C09515A5077A838"/>
                </w:placeholder>
                <w:showingPlcHdr/>
              </w:sdtPr>
              <w:sdtContent>
                <w:r w:rsidRPr="006541E4">
                  <w:rPr>
                    <w:rStyle w:val="Textodelmarcadordeposicin"/>
                    <w:rFonts w:ascii="Calibri" w:eastAsiaTheme="majorEastAsia" w:hAnsi="Calibri" w:cs="Calibri"/>
                  </w:rPr>
                  <w:t>Haga clic o pulse aquí para escribir texto.</w:t>
                </w:r>
              </w:sdtContent>
            </w:sdt>
          </w:p>
          <w:p w14:paraId="6A74BD53" w14:textId="6E76EC7A" w:rsidR="00387F4B" w:rsidRPr="00387F4B" w:rsidRDefault="00387F4B" w:rsidP="006541E4">
            <w:pPr>
              <w:pStyle w:val="Textoindependiente"/>
              <w:spacing w:before="1"/>
            </w:pPr>
            <w:r w:rsidRPr="006541E4">
              <w:rPr>
                <w:rFonts w:ascii="Calibri" w:hAnsi="Calibri" w:cs="Calibri"/>
              </w:rPr>
              <w:t xml:space="preserve">País de concesión o territorio: </w:t>
            </w:r>
            <w:sdt>
              <w:sdtPr>
                <w:rPr>
                  <w:rFonts w:ascii="Calibri" w:hAnsi="Calibri" w:cs="Calibri"/>
                </w:rPr>
                <w:id w:val="2090184334"/>
                <w:placeholder>
                  <w:docPart w:val="83DFCF2FD7DAFB41A364F8CE162E4AE4"/>
                </w:placeholder>
                <w:showingPlcHdr/>
              </w:sdtPr>
              <w:sdtContent>
                <w:r w:rsidRPr="006541E4">
                  <w:rPr>
                    <w:rStyle w:val="Textodelmarcadordeposicin"/>
                    <w:rFonts w:ascii="Calibri" w:eastAsiaTheme="majorEastAsia" w:hAnsi="Calibri" w:cs="Calibri"/>
                  </w:rPr>
                  <w:t>Haga clic o pulse aquí para escribir texto.</w:t>
                </w:r>
              </w:sdtContent>
            </w:sdt>
          </w:p>
        </w:tc>
      </w:tr>
    </w:tbl>
    <w:p w14:paraId="7EEDAEF9" w14:textId="77777777" w:rsidR="00387F4B" w:rsidRPr="00A07319" w:rsidRDefault="00387F4B" w:rsidP="00387F4B">
      <w:pPr>
        <w:contextualSpacing/>
        <w:rPr>
          <w:rFonts w:ascii="Calibri" w:hAnsi="Calibri" w:cs="Calibri"/>
        </w:rPr>
      </w:pPr>
    </w:p>
    <w:p w14:paraId="7F5E83CF" w14:textId="77777777" w:rsidR="00387F4B" w:rsidRDefault="00000000" w:rsidP="00387F4B">
      <w:pPr>
        <w:contextualSpacing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11620750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87F4B" w:rsidRPr="00A07319">
            <w:rPr>
              <w:rFonts w:ascii="Segoe UI Symbol" w:hAnsi="Segoe UI Symbol" w:cs="Segoe UI Symbol"/>
            </w:rPr>
            <w:t>☐</w:t>
          </w:r>
        </w:sdtContent>
      </w:sdt>
      <w:r w:rsidR="00387F4B" w:rsidRPr="009225AD">
        <w:rPr>
          <w:rFonts w:ascii="Calibri" w:hAnsi="Calibri" w:cs="Calibri"/>
        </w:rPr>
        <w:t xml:space="preserve"> </w:t>
      </w:r>
      <w:r w:rsidR="00387F4B" w:rsidRPr="00A07319">
        <w:rPr>
          <w:rFonts w:ascii="Calibri" w:hAnsi="Calibri" w:cs="Calibri"/>
        </w:rPr>
        <w:t>Haber dirigido una tesis de doctorado con la calificación de sobresaliente que originase, al menos, una publicación en revistas indexadas en el ISI-JCR o alguna contribución de relevancia equivalente en su campo científico según los criterios de la CNEAI.</w:t>
      </w:r>
    </w:p>
    <w:tbl>
      <w:tblPr>
        <w:tblStyle w:val="Tablaconcuadrcula"/>
        <w:tblW w:w="0" w:type="auto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9"/>
      </w:tblGrid>
      <w:tr w:rsidR="00387F4B" w:rsidRPr="00A07319" w14:paraId="071D34AB" w14:textId="77777777" w:rsidTr="00326586">
        <w:tc>
          <w:tcPr>
            <w:tcW w:w="8499" w:type="dxa"/>
          </w:tcPr>
          <w:p w14:paraId="67F3980E" w14:textId="77777777" w:rsidR="00387F4B" w:rsidRPr="00A07319" w:rsidRDefault="00387F4B" w:rsidP="00326586">
            <w:pPr>
              <w:contextualSpacing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os de la Tesis Doctoral:</w:t>
            </w:r>
          </w:p>
        </w:tc>
      </w:tr>
      <w:tr w:rsidR="00387F4B" w:rsidRPr="00A07319" w14:paraId="3A3A3D57" w14:textId="77777777" w:rsidTr="00326586">
        <w:trPr>
          <w:trHeight w:val="1135"/>
        </w:trPr>
        <w:tc>
          <w:tcPr>
            <w:tcW w:w="8499" w:type="dxa"/>
          </w:tcPr>
          <w:p w14:paraId="067A46F6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utor/a</w:t>
            </w: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77874912"/>
                <w:placeholder>
                  <w:docPart w:val="0AD40B0CCD5AD4409DE368EB2406511E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C00FFBF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Título</w:t>
            </w: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53443362"/>
                <w:placeholder>
                  <w:docPart w:val="0AD40B0CCD5AD4409DE368EB2406511E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D5FF496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irector/es</w:t>
            </w: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941654409"/>
                <w:placeholder>
                  <w:docPart w:val="C9C24C5B9B33F6478AB2B3AB212D9DBF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5371329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Universidad</w:t>
            </w: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745884721"/>
                <w:placeholder>
                  <w:docPart w:val="C327161D72D30A438F93467C480C4126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CE6B853" w14:textId="77777777" w:rsidR="00387F4B" w:rsidRPr="00F06514" w:rsidRDefault="00387F4B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ño de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efensa</w:t>
            </w: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129692550"/>
                <w:placeholder>
                  <w:docPart w:val="5E3BE226523D3C4DB194B265F149DB5A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</w:tc>
      </w:tr>
      <w:tr w:rsidR="00387F4B" w:rsidRPr="00A07319" w14:paraId="0578BD66" w14:textId="77777777" w:rsidTr="00326586">
        <w:tc>
          <w:tcPr>
            <w:tcW w:w="8499" w:type="dxa"/>
          </w:tcPr>
          <w:p w14:paraId="67500FBD" w14:textId="77777777" w:rsidR="00387F4B" w:rsidRPr="00A07319" w:rsidRDefault="00387F4B" w:rsidP="00326586">
            <w:pPr>
              <w:contextualSpacing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os de la publicación derivada:</w:t>
            </w:r>
          </w:p>
        </w:tc>
      </w:tr>
      <w:tr w:rsidR="00387F4B" w:rsidRPr="00A07319" w14:paraId="437C4739" w14:textId="77777777" w:rsidTr="00326586">
        <w:trPr>
          <w:trHeight w:val="1135"/>
        </w:trPr>
        <w:tc>
          <w:tcPr>
            <w:tcW w:w="8499" w:type="dxa"/>
          </w:tcPr>
          <w:p w14:paraId="0406AF93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Revista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556655793"/>
                <w:placeholder>
                  <w:docPart w:val="2E85ECB80C08EE4396B0C21324C46F2F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F8A52C0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67371844"/>
                <w:placeholder>
                  <w:docPart w:val="2E85ECB80C08EE4396B0C21324C46F2F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8955A01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299424546"/>
                <w:placeholder>
                  <w:docPart w:val="E5A2A8721F31EE49AEE4C51C55DC95A1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4AAB26E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Año de publicación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39268927"/>
                <w:placeholder>
                  <w:docPart w:val="F44DA1FAC556F747BE9E07689F2CEFD4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38BE62D" w14:textId="77777777" w:rsidR="00387F4B" w:rsidRPr="00A07319" w:rsidRDefault="00387F4B" w:rsidP="0032658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09969316"/>
                <w:placeholder>
                  <w:docPart w:val="9B1A4B9AA564FF4DB78AD5D125E39210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90A195F" w14:textId="77777777" w:rsidR="00387F4B" w:rsidRPr="00A07319" w:rsidRDefault="00387F4B" w:rsidP="00326586">
            <w:pPr>
              <w:contextualSpacing/>
              <w:rPr>
                <w:rFonts w:ascii="Calibri" w:hAnsi="Calibri" w:cs="Calibri"/>
              </w:rPr>
            </w:pPr>
            <w:r w:rsidRPr="00A07319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A0731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4160609"/>
                <w:placeholder>
                  <w:docPart w:val="0F2B765C8CD8B5458BD6A8AF671E8346"/>
                </w:placeholder>
                <w:showingPlcHdr/>
              </w:sdtPr>
              <w:sdtContent>
                <w:r w:rsidRPr="00A07319">
                  <w:rPr>
                    <w:rStyle w:val="Textodelmarcadordeposicin"/>
                    <w:rFonts w:ascii="Calibri" w:eastAsiaTheme="majorEastAsia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</w:tc>
      </w:tr>
    </w:tbl>
    <w:p w14:paraId="11C53D43" w14:textId="77777777" w:rsidR="00387F4B" w:rsidRPr="00A07319" w:rsidRDefault="00387F4B" w:rsidP="00387F4B">
      <w:pPr>
        <w:contextualSpacing/>
        <w:rPr>
          <w:rFonts w:ascii="Calibri" w:hAnsi="Calibri" w:cs="Calibri"/>
        </w:rPr>
      </w:pPr>
    </w:p>
    <w:p w14:paraId="56CBE7DD" w14:textId="77777777" w:rsidR="00387F4B" w:rsidRPr="009225AD" w:rsidRDefault="00387F4B" w:rsidP="00387F4B">
      <w:pPr>
        <w:contextualSpacing/>
        <w:jc w:val="both"/>
        <w:rPr>
          <w:rFonts w:ascii="Calibri" w:hAnsi="Calibri" w:cs="Calibri"/>
          <w:sz w:val="20"/>
          <w:szCs w:val="20"/>
        </w:rPr>
      </w:pPr>
    </w:p>
    <w:p w14:paraId="678AEFC9" w14:textId="77777777" w:rsidR="00387F4B" w:rsidRPr="009225AD" w:rsidRDefault="00387F4B" w:rsidP="00387F4B">
      <w:pPr>
        <w:contextualSpacing/>
        <w:rPr>
          <w:rFonts w:ascii="Calibri" w:hAnsi="Calibri" w:cs="Calibri"/>
        </w:rPr>
      </w:pPr>
      <w:r w:rsidRPr="009225AD">
        <w:rPr>
          <w:rFonts w:ascii="Calibri" w:hAnsi="Calibri" w:cs="Calibri"/>
        </w:rPr>
        <w:t>Y para que así conste, firmo el presente documento</w:t>
      </w:r>
    </w:p>
    <w:p w14:paraId="581DDE71" w14:textId="77777777" w:rsidR="00387F4B" w:rsidRDefault="00387F4B" w:rsidP="00387F4B">
      <w:pPr>
        <w:contextualSpacing/>
        <w:rPr>
          <w:rFonts w:ascii="Calibri" w:hAnsi="Calibri" w:cs="Calibri"/>
        </w:rPr>
      </w:pPr>
    </w:p>
    <w:p w14:paraId="0CEB6886" w14:textId="77777777" w:rsidR="00387F4B" w:rsidRDefault="00387F4B" w:rsidP="00387F4B">
      <w:pPr>
        <w:contextualSpacing/>
        <w:rPr>
          <w:rFonts w:ascii="Calibri" w:hAnsi="Calibri" w:cs="Calibri"/>
        </w:rPr>
      </w:pPr>
    </w:p>
    <w:p w14:paraId="3E159D7E" w14:textId="77777777" w:rsidR="00387F4B" w:rsidRDefault="00387F4B" w:rsidP="00387F4B">
      <w:pPr>
        <w:contextualSpacing/>
        <w:rPr>
          <w:rFonts w:ascii="Calibri" w:hAnsi="Calibri" w:cs="Calibri"/>
        </w:rPr>
      </w:pPr>
    </w:p>
    <w:p w14:paraId="5E47C92E" w14:textId="77777777" w:rsidR="00387F4B" w:rsidRPr="009225AD" w:rsidRDefault="00387F4B" w:rsidP="00387F4B">
      <w:pPr>
        <w:contextualSpacing/>
        <w:rPr>
          <w:rFonts w:ascii="Calibri" w:hAnsi="Calibri" w:cs="Calibri"/>
        </w:rPr>
      </w:pPr>
      <w:r w:rsidRPr="009225AD">
        <w:rPr>
          <w:rFonts w:ascii="Calibri" w:hAnsi="Calibri" w:cs="Calibri"/>
        </w:rPr>
        <w:t>Lugar y fecha</w:t>
      </w:r>
    </w:p>
    <w:p w14:paraId="02FDE4D2" w14:textId="77777777" w:rsidR="00387F4B" w:rsidRPr="009225AD" w:rsidRDefault="00387F4B" w:rsidP="00387F4B">
      <w:pPr>
        <w:contextualSpacing/>
        <w:rPr>
          <w:rFonts w:ascii="Calibri" w:hAnsi="Calibri" w:cs="Calibri"/>
        </w:rPr>
      </w:pPr>
    </w:p>
    <w:p w14:paraId="61401079" w14:textId="77777777" w:rsidR="00387F4B" w:rsidRPr="009225AD" w:rsidRDefault="00387F4B" w:rsidP="00387F4B">
      <w:pPr>
        <w:contextualSpacing/>
        <w:rPr>
          <w:rFonts w:ascii="Calibri" w:hAnsi="Calibri" w:cs="Calibri"/>
        </w:rPr>
      </w:pPr>
      <w:r w:rsidRPr="009225AD">
        <w:rPr>
          <w:rFonts w:ascii="Calibri" w:hAnsi="Calibri" w:cs="Calibri"/>
        </w:rPr>
        <w:t>Firma:</w:t>
      </w:r>
    </w:p>
    <w:p w14:paraId="71C4D709" w14:textId="77777777" w:rsidR="00387F4B" w:rsidRPr="009225AD" w:rsidRDefault="00387F4B" w:rsidP="00387F4B">
      <w:pPr>
        <w:contextualSpacing/>
        <w:rPr>
          <w:rFonts w:ascii="Calibri" w:hAnsi="Calibri" w:cs="Calibri"/>
        </w:rPr>
      </w:pPr>
    </w:p>
    <w:p w14:paraId="647547C8" w14:textId="39D7088D" w:rsidR="00E44A59" w:rsidRPr="009225AD" w:rsidRDefault="00E44A59" w:rsidP="00387F4B">
      <w:pPr>
        <w:contextualSpacing/>
        <w:rPr>
          <w:rFonts w:ascii="Calibri" w:hAnsi="Calibri" w:cs="Calibri"/>
        </w:rPr>
      </w:pPr>
    </w:p>
    <w:sectPr w:rsidR="00E44A59" w:rsidRPr="009225AD" w:rsidSect="00702CE3">
      <w:headerReference w:type="default" r:id="rId10"/>
      <w:pgSz w:w="11906" w:h="16838"/>
      <w:pgMar w:top="1417" w:right="1701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CAE3AC" w14:textId="77777777" w:rsidR="00076D07" w:rsidRPr="00722C64" w:rsidRDefault="00076D07" w:rsidP="005360FC">
      <w:r w:rsidRPr="00722C64">
        <w:separator/>
      </w:r>
    </w:p>
  </w:endnote>
  <w:endnote w:type="continuationSeparator" w:id="0">
    <w:p w14:paraId="29D2A529" w14:textId="77777777" w:rsidR="00076D07" w:rsidRPr="00722C64" w:rsidRDefault="00076D07" w:rsidP="005360FC">
      <w:r w:rsidRPr="00722C64">
        <w:continuationSeparator/>
      </w:r>
    </w:p>
  </w:endnote>
  <w:endnote w:type="continuationNotice" w:id="1">
    <w:p w14:paraId="341DDD54" w14:textId="77777777" w:rsidR="00076D07" w:rsidRPr="00722C64" w:rsidRDefault="00076D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560741" w14:textId="77777777" w:rsidR="00076D07" w:rsidRPr="00722C64" w:rsidRDefault="00076D07" w:rsidP="005360FC">
      <w:r w:rsidRPr="00722C64">
        <w:separator/>
      </w:r>
    </w:p>
  </w:footnote>
  <w:footnote w:type="continuationSeparator" w:id="0">
    <w:p w14:paraId="2B05FBC9" w14:textId="77777777" w:rsidR="00076D07" w:rsidRPr="00722C64" w:rsidRDefault="00076D07" w:rsidP="005360FC">
      <w:r w:rsidRPr="00722C64">
        <w:continuationSeparator/>
      </w:r>
    </w:p>
  </w:footnote>
  <w:footnote w:type="continuationNotice" w:id="1">
    <w:p w14:paraId="4C9BDC88" w14:textId="77777777" w:rsidR="00076D07" w:rsidRPr="00722C64" w:rsidRDefault="00076D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C17228" w14:textId="77777777" w:rsidR="00D43365" w:rsidRPr="00177C21" w:rsidRDefault="00D43365" w:rsidP="00D43365">
    <w:pPr>
      <w:pStyle w:val="Encabezado"/>
      <w:rPr>
        <w:noProof/>
        <w:color w:val="BC386D"/>
      </w:rPr>
    </w:pPr>
    <w:r w:rsidRPr="00177C21">
      <w:rPr>
        <w:noProof/>
        <w:color w:val="BC386D"/>
      </w:rPr>
      <w:t>Programa Oficial de Doutoramento en Protección do Patrimonio Cultural</w:t>
    </w:r>
  </w:p>
  <w:p w14:paraId="08896FB4" w14:textId="262E357D" w:rsidR="00A81C63" w:rsidRPr="00722C64" w:rsidRDefault="00A81C63" w:rsidP="00A81C63">
    <w:pPr>
      <w:pStyle w:val="Encabezado"/>
    </w:pPr>
    <w:r w:rsidRPr="00722C64">
      <w:rPr>
        <w:noProof/>
        <w:lang w:eastAsia="es-ES"/>
      </w:rPr>
      <w:drawing>
        <wp:anchor distT="0" distB="0" distL="114300" distR="114300" simplePos="0" relativeHeight="251660288" behindDoc="1" locked="0" layoutInCell="1" allowOverlap="1" wp14:anchorId="1B8F0D82" wp14:editId="5A05E1C8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1" name="Imagen 11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eastAsia="es-ES"/>
      </w:rPr>
      <w:drawing>
        <wp:anchor distT="0" distB="0" distL="114300" distR="114300" simplePos="0" relativeHeight="251659264" behindDoc="1" locked="0" layoutInCell="1" allowOverlap="1" wp14:anchorId="2EB3A048" wp14:editId="3C18AFD7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2" name="Imagen 12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FFE095" w14:textId="4AECAA89" w:rsidR="00A81C63" w:rsidRDefault="00A81C63">
    <w:pPr>
      <w:pStyle w:val="Encabezado"/>
    </w:pPr>
  </w:p>
  <w:p w14:paraId="48E8FD5C" w14:textId="77777777" w:rsidR="00A81C63" w:rsidRDefault="00A81C6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781159"/>
    <w:multiLevelType w:val="multilevel"/>
    <w:tmpl w:val="62C22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5531244">
    <w:abstractNumId w:val="2"/>
  </w:num>
  <w:num w:numId="2" w16cid:durableId="93864592">
    <w:abstractNumId w:val="3"/>
  </w:num>
  <w:num w:numId="3" w16cid:durableId="1128664546">
    <w:abstractNumId w:val="0"/>
  </w:num>
  <w:num w:numId="4" w16cid:durableId="12580516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2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65097"/>
    <w:rsid w:val="00076D07"/>
    <w:rsid w:val="000B2F6A"/>
    <w:rsid w:val="000B57E1"/>
    <w:rsid w:val="000E1BB9"/>
    <w:rsid w:val="0010667F"/>
    <w:rsid w:val="00123B11"/>
    <w:rsid w:val="001437F2"/>
    <w:rsid w:val="001A7144"/>
    <w:rsid w:val="001C6B71"/>
    <w:rsid w:val="00227BC8"/>
    <w:rsid w:val="0023338F"/>
    <w:rsid w:val="002961C6"/>
    <w:rsid w:val="002A0391"/>
    <w:rsid w:val="002B0986"/>
    <w:rsid w:val="002B768D"/>
    <w:rsid w:val="002F1B59"/>
    <w:rsid w:val="00342534"/>
    <w:rsid w:val="00387F4B"/>
    <w:rsid w:val="0039629E"/>
    <w:rsid w:val="003A6A1F"/>
    <w:rsid w:val="003D3C12"/>
    <w:rsid w:val="00456215"/>
    <w:rsid w:val="00464E3D"/>
    <w:rsid w:val="004B2F4F"/>
    <w:rsid w:val="0052329A"/>
    <w:rsid w:val="005360FC"/>
    <w:rsid w:val="00551E66"/>
    <w:rsid w:val="0055755F"/>
    <w:rsid w:val="00586F9E"/>
    <w:rsid w:val="005A4A10"/>
    <w:rsid w:val="005C1EDF"/>
    <w:rsid w:val="005F094A"/>
    <w:rsid w:val="006210F7"/>
    <w:rsid w:val="0063362F"/>
    <w:rsid w:val="006541E4"/>
    <w:rsid w:val="0068102D"/>
    <w:rsid w:val="006C222C"/>
    <w:rsid w:val="006D4788"/>
    <w:rsid w:val="00702CE3"/>
    <w:rsid w:val="007133AD"/>
    <w:rsid w:val="007134F5"/>
    <w:rsid w:val="00716CBC"/>
    <w:rsid w:val="00720FF6"/>
    <w:rsid w:val="00722C64"/>
    <w:rsid w:val="007673CB"/>
    <w:rsid w:val="00780FAD"/>
    <w:rsid w:val="007F4D63"/>
    <w:rsid w:val="008072F0"/>
    <w:rsid w:val="00813517"/>
    <w:rsid w:val="0081758A"/>
    <w:rsid w:val="00866B02"/>
    <w:rsid w:val="008C1DE0"/>
    <w:rsid w:val="008F55F5"/>
    <w:rsid w:val="009225AD"/>
    <w:rsid w:val="0092542C"/>
    <w:rsid w:val="00925EE8"/>
    <w:rsid w:val="009B19D7"/>
    <w:rsid w:val="009D0E26"/>
    <w:rsid w:val="009D2575"/>
    <w:rsid w:val="009D4517"/>
    <w:rsid w:val="009D602C"/>
    <w:rsid w:val="009E75FB"/>
    <w:rsid w:val="009F692A"/>
    <w:rsid w:val="00A05960"/>
    <w:rsid w:val="00A07319"/>
    <w:rsid w:val="00A13019"/>
    <w:rsid w:val="00A5270C"/>
    <w:rsid w:val="00A81C63"/>
    <w:rsid w:val="00AA2A16"/>
    <w:rsid w:val="00AC72CD"/>
    <w:rsid w:val="00B04CA0"/>
    <w:rsid w:val="00B16B1F"/>
    <w:rsid w:val="00B17888"/>
    <w:rsid w:val="00B24AE2"/>
    <w:rsid w:val="00B54AD7"/>
    <w:rsid w:val="00B62DEA"/>
    <w:rsid w:val="00B6750B"/>
    <w:rsid w:val="00B85FAA"/>
    <w:rsid w:val="00BA3A34"/>
    <w:rsid w:val="00C35846"/>
    <w:rsid w:val="00C76706"/>
    <w:rsid w:val="00D43365"/>
    <w:rsid w:val="00D66841"/>
    <w:rsid w:val="00DB1AEA"/>
    <w:rsid w:val="00E44A59"/>
    <w:rsid w:val="00E506F1"/>
    <w:rsid w:val="00E653FE"/>
    <w:rsid w:val="00E76847"/>
    <w:rsid w:val="00EC6779"/>
    <w:rsid w:val="00F06514"/>
    <w:rsid w:val="00F0783F"/>
    <w:rsid w:val="00F178E7"/>
    <w:rsid w:val="00F573B0"/>
    <w:rsid w:val="00F613FA"/>
    <w:rsid w:val="00F77C1C"/>
    <w:rsid w:val="00F82DA7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7319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ES_tradnl"/>
      <w14:ligatures w14:val="none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5360FC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NormalWeb">
    <w:name w:val="Normal (Web)"/>
    <w:basedOn w:val="Normal"/>
    <w:uiPriority w:val="99"/>
    <w:unhideWhenUsed/>
    <w:rsid w:val="002B0986"/>
    <w:pPr>
      <w:spacing w:before="100" w:beforeAutospacing="1" w:after="100" w:afterAutospacing="1"/>
    </w:pPr>
    <w:rPr>
      <w:lang w:eastAsia="gl-ES"/>
    </w:rPr>
  </w:style>
  <w:style w:type="paragraph" w:styleId="Textoindependiente">
    <w:name w:val="Body Text"/>
    <w:basedOn w:val="Normal"/>
    <w:link w:val="TextoindependienteCar"/>
    <w:uiPriority w:val="1"/>
    <w:qFormat/>
    <w:rsid w:val="00387F4B"/>
    <w:pPr>
      <w:widowControl w:val="0"/>
      <w:autoSpaceDE w:val="0"/>
      <w:autoSpaceDN w:val="0"/>
    </w:pPr>
    <w:rPr>
      <w:rFonts w:ascii="Arial" w:eastAsia="Arial" w:hAnsi="Arial" w:cs="Arial"/>
      <w:b/>
      <w:bCs/>
      <w:sz w:val="20"/>
      <w:szCs w:val="20"/>
      <w:lang w:val="gl-ES" w:eastAsia="gl-ES" w:bidi="gl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387F4B"/>
    <w:rPr>
      <w:rFonts w:ascii="Arial" w:eastAsia="Arial" w:hAnsi="Arial" w:cs="Arial"/>
      <w:b/>
      <w:bCs/>
      <w:kern w:val="0"/>
      <w:sz w:val="20"/>
      <w:szCs w:val="20"/>
      <w:lang w:val="gl-ES" w:eastAsia="gl-ES" w:bidi="gl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8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8193DDEBA1D5C42A59011B7F2DE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86F67-B0FD-1941-8308-B30AE77DBA33}"/>
      </w:docPartPr>
      <w:docPartBody>
        <w:p w:rsidR="00CB00A9" w:rsidRDefault="00C3443A" w:rsidP="00C3443A">
          <w:pPr>
            <w:pStyle w:val="88193DDEBA1D5C42A59011B7F2DEAB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A258E80C306994BB6DE8201ECBD8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C76C0-7DEA-CB4A-ADA9-071D0F6A3497}"/>
      </w:docPartPr>
      <w:docPartBody>
        <w:p w:rsidR="00CB00A9" w:rsidRDefault="00C3443A" w:rsidP="00C3443A">
          <w:pPr>
            <w:pStyle w:val="CA258E80C306994BB6DE8201ECBD85F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1E1FA78F2F86140B625309475044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72E3A-3429-7E44-9749-88B090D9E82F}"/>
      </w:docPartPr>
      <w:docPartBody>
        <w:p w:rsidR="00EA6790" w:rsidRDefault="00CB00A9" w:rsidP="00CB00A9">
          <w:pPr>
            <w:pStyle w:val="C1E1FA78F2F86140B62530947504499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16E4D575E879B4B8E5639CD086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69C4F-1F3A-914E-B166-8AA2E800A702}"/>
      </w:docPartPr>
      <w:docPartBody>
        <w:p w:rsidR="00EA6790" w:rsidRDefault="00CB00A9" w:rsidP="00CB00A9">
          <w:pPr>
            <w:pStyle w:val="216E4D575E879B4B8E5639CD0864B67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48842CD9586404890FA2854C52D4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3AF17-DB81-C441-A45C-16FAEAD1A610}"/>
      </w:docPartPr>
      <w:docPartBody>
        <w:p w:rsidR="00EA6790" w:rsidRDefault="00CB00A9" w:rsidP="00CB00A9">
          <w:pPr>
            <w:pStyle w:val="348842CD9586404890FA2854C52D4F9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F704A1FFC82149BA7C6333460E4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FE328-924D-2F44-9AEA-A4D9B2BDD0D6}"/>
      </w:docPartPr>
      <w:docPartBody>
        <w:p w:rsidR="00EA6790" w:rsidRDefault="00CB00A9" w:rsidP="00CB00A9">
          <w:pPr>
            <w:pStyle w:val="FBF704A1FFC82149BA7C6333460E4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1B2CF1B075F6949A11F2C83B91C9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D82FE-A24D-DA40-B4DB-4A031854C7B9}"/>
      </w:docPartPr>
      <w:docPartBody>
        <w:p w:rsidR="00EA6790" w:rsidRDefault="00CB00A9" w:rsidP="00CB00A9">
          <w:pPr>
            <w:pStyle w:val="31B2CF1B075F6949A11F2C83B91C9DA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17723B76464B92EE095EED655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54857-7E4B-C440-AAC9-FD75E768F434}"/>
      </w:docPartPr>
      <w:docPartBody>
        <w:p w:rsidR="00EA6790" w:rsidRDefault="00CB00A9" w:rsidP="00CB00A9">
          <w:pPr>
            <w:pStyle w:val="F9DB17723B76464B92EE095EED655DD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9F5C2F3A276D4293A21A0EBF0E1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A5D80-5EAE-7548-AAF8-AC8626DA1B1A}"/>
      </w:docPartPr>
      <w:docPartBody>
        <w:p w:rsidR="00EA6790" w:rsidRDefault="00CB00A9" w:rsidP="00CB00A9">
          <w:pPr>
            <w:pStyle w:val="3D9F5C2F3A276D4293A21A0EBF0E101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B6CDEAA257F3548AAA758C7954E2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EA753-1668-144D-87DD-7874B75CB55A}"/>
      </w:docPartPr>
      <w:docPartBody>
        <w:p w:rsidR="00EA6790" w:rsidRDefault="00CB00A9" w:rsidP="00CB00A9">
          <w:pPr>
            <w:pStyle w:val="2B6CDEAA257F3548AAA758C7954E2F7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4CAB1A9B48FD1429D886CA84B7F1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DD785C-056C-1E43-96CB-A8E99D9F1499}"/>
      </w:docPartPr>
      <w:docPartBody>
        <w:p w:rsidR="00EA6790" w:rsidRDefault="00CB00A9" w:rsidP="00CB00A9">
          <w:pPr>
            <w:pStyle w:val="94CAB1A9B48FD1429D886CA84B7F182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41DAC0192E9F946AB77953886959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B9B79-CA20-504F-BD23-C0490F02AA73}"/>
      </w:docPartPr>
      <w:docPartBody>
        <w:p w:rsidR="00EA6790" w:rsidRDefault="00CB00A9" w:rsidP="00CB00A9">
          <w:pPr>
            <w:pStyle w:val="141DAC0192E9F946AB7795388695989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6C2C2217A119243842D15860201F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C1825-5972-6D45-BCAA-804B3A8B9FDA}"/>
      </w:docPartPr>
      <w:docPartBody>
        <w:p w:rsidR="00EA6790" w:rsidRDefault="00CB00A9" w:rsidP="00CB00A9">
          <w:pPr>
            <w:pStyle w:val="56C2C2217A119243842D15860201F89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92082DBF14EE54B929335D70D5850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36A84-9ED0-7445-8982-139A58CE7011}"/>
      </w:docPartPr>
      <w:docPartBody>
        <w:p w:rsidR="00EA6790" w:rsidRDefault="00CB00A9" w:rsidP="00CB00A9">
          <w:pPr>
            <w:pStyle w:val="492082DBF14EE54B929335D70D5850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F7276A625B98941B04688038C157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A7D21-AB77-A349-9973-6B2D8E5E83E2}"/>
      </w:docPartPr>
      <w:docPartBody>
        <w:p w:rsidR="00EA6790" w:rsidRDefault="00CB00A9" w:rsidP="00CB00A9">
          <w:pPr>
            <w:pStyle w:val="6F7276A625B98941B04688038C15767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800B4E9DF1E364A946EFA7084454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0ED4C-90D7-E942-8700-12774FD502F5}"/>
      </w:docPartPr>
      <w:docPartBody>
        <w:p w:rsidR="00EA6790" w:rsidRDefault="00CB00A9" w:rsidP="00CB00A9">
          <w:pPr>
            <w:pStyle w:val="6800B4E9DF1E364A946EFA7084454D9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069EBDF8DB98249AF71CBEC6F8E2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23244-5677-664C-A123-680E13C1117A}"/>
      </w:docPartPr>
      <w:docPartBody>
        <w:p w:rsidR="00EA6790" w:rsidRDefault="00CB00A9" w:rsidP="00CB00A9">
          <w:pPr>
            <w:pStyle w:val="D069EBDF8DB98249AF71CBEC6F8E216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66BA7AE8CA1C458F8B051A78AD3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27D640-2419-754D-B7F7-68DE944C2D4B}"/>
      </w:docPartPr>
      <w:docPartBody>
        <w:p w:rsidR="00EA6790" w:rsidRDefault="00CB00A9" w:rsidP="00CB00A9">
          <w:pPr>
            <w:pStyle w:val="1566BA7AE8CA1C458F8B051A78AD3F5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DBCE1EB3F13D041A0B99ED3254EE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9FF97-6058-D942-8CAF-FEA587A368B2}"/>
      </w:docPartPr>
      <w:docPartBody>
        <w:p w:rsidR="00EA6790" w:rsidRDefault="00CB00A9" w:rsidP="00CB00A9">
          <w:pPr>
            <w:pStyle w:val="FDBCE1EB3F13D041A0B99ED3254EEA8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FCA1306B1CC87479E73CB667EDE33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E9D29-351C-9F40-9D12-D021B671793E}"/>
      </w:docPartPr>
      <w:docPartBody>
        <w:p w:rsidR="00EA6790" w:rsidRDefault="00CB00A9" w:rsidP="00CB00A9">
          <w:pPr>
            <w:pStyle w:val="8FCA1306B1CC87479E73CB667EDE330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A4AB11E1644C04DA3C6528601A3B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AA1C3-0C96-2448-93E9-F7D1DEC82EF7}"/>
      </w:docPartPr>
      <w:docPartBody>
        <w:p w:rsidR="00EA6790" w:rsidRDefault="00CB00A9" w:rsidP="00CB00A9">
          <w:pPr>
            <w:pStyle w:val="BA4AB11E1644C04DA3C6528601A3BDF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F7946223D3F764DAC1B788C17B5C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5DBD6F-790F-D343-86BD-1971E35C7EE2}"/>
      </w:docPartPr>
      <w:docPartBody>
        <w:p w:rsidR="00EA6790" w:rsidRDefault="00CB00A9" w:rsidP="00CB00A9">
          <w:pPr>
            <w:pStyle w:val="BF7946223D3F764DAC1B788C17B5CFB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62A71DD0B2E1E4D92B781480934D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DB2C8-B4B1-2D4B-A8CC-10169B0BA51A}"/>
      </w:docPartPr>
      <w:docPartBody>
        <w:p w:rsidR="00EA6790" w:rsidRDefault="00CB00A9" w:rsidP="00CB00A9">
          <w:pPr>
            <w:pStyle w:val="462A71DD0B2E1E4D92B781480934DAD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4DF1E926A1D95458D448FE20B9A5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F63E5-B3C0-E140-8E3B-D6EC6B7200DD}"/>
      </w:docPartPr>
      <w:docPartBody>
        <w:p w:rsidR="00EA6790" w:rsidRDefault="00CB00A9" w:rsidP="00CB00A9">
          <w:pPr>
            <w:pStyle w:val="44DF1E926A1D95458D448FE20B9A55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E144BA8B8D7FD46A0B263AECB99C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3B13D-E5C0-5046-8893-004C8CC88DDF}"/>
      </w:docPartPr>
      <w:docPartBody>
        <w:p w:rsidR="00EA6790" w:rsidRDefault="00CB00A9" w:rsidP="00CB00A9">
          <w:pPr>
            <w:pStyle w:val="3E144BA8B8D7FD46A0B263AECB99CC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3D0D930EB261A46AB23D4D371B96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013E0-C5F6-7C45-B521-7ACE7CB5FFB7}"/>
      </w:docPartPr>
      <w:docPartBody>
        <w:p w:rsidR="00EA6790" w:rsidRDefault="00CB00A9" w:rsidP="00CB00A9">
          <w:pPr>
            <w:pStyle w:val="C3D0D930EB261A46AB23D4D371B964E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AD40B0CCD5AD4409DE368EB24065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074E5-E973-924A-8853-47A9D06E6682}"/>
      </w:docPartPr>
      <w:docPartBody>
        <w:p w:rsidR="00EA6790" w:rsidRDefault="00CB00A9" w:rsidP="00CB00A9">
          <w:pPr>
            <w:pStyle w:val="0AD40B0CCD5AD4409DE368EB2406511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C24C5B9B33F6478AB2B3AB212D9D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09F65-E865-834B-A811-FAE02B4B718C}"/>
      </w:docPartPr>
      <w:docPartBody>
        <w:p w:rsidR="00EA6790" w:rsidRDefault="00CB00A9" w:rsidP="00CB00A9">
          <w:pPr>
            <w:pStyle w:val="C9C24C5B9B33F6478AB2B3AB212D9DB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327161D72D30A438F93467C480C4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0356B-05BD-EE48-B847-04F1083C6E6F}"/>
      </w:docPartPr>
      <w:docPartBody>
        <w:p w:rsidR="00EA6790" w:rsidRDefault="00CB00A9" w:rsidP="00CB00A9">
          <w:pPr>
            <w:pStyle w:val="C327161D72D30A438F93467C480C412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E3BE226523D3C4DB194B265F149D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1B929-6937-634B-9EDC-D137AC2A1A5E}"/>
      </w:docPartPr>
      <w:docPartBody>
        <w:p w:rsidR="00EA6790" w:rsidRDefault="00CB00A9" w:rsidP="00CB00A9">
          <w:pPr>
            <w:pStyle w:val="5E3BE226523D3C4DB194B265F149DB5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E85ECB80C08EE4396B0C21324C46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19084-9475-C34B-9A66-A19800DBCAAD}"/>
      </w:docPartPr>
      <w:docPartBody>
        <w:p w:rsidR="00EA6790" w:rsidRDefault="00CB00A9" w:rsidP="00CB00A9">
          <w:pPr>
            <w:pStyle w:val="2E85ECB80C08EE4396B0C21324C46F2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A2A8721F31EE49AEE4C51C55DC9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3A469-DB20-2C4B-8206-9EE2F5A033BF}"/>
      </w:docPartPr>
      <w:docPartBody>
        <w:p w:rsidR="00EA6790" w:rsidRDefault="00CB00A9" w:rsidP="00CB00A9">
          <w:pPr>
            <w:pStyle w:val="E5A2A8721F31EE49AEE4C51C55DC95A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44DA1FAC556F747BE9E07689F2CE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43BD4-70D3-A44B-AFE4-075E573522C9}"/>
      </w:docPartPr>
      <w:docPartBody>
        <w:p w:rsidR="00EA6790" w:rsidRDefault="00CB00A9" w:rsidP="00CB00A9">
          <w:pPr>
            <w:pStyle w:val="F44DA1FAC556F747BE9E07689F2CEFD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B1A4B9AA564FF4DB78AD5D125E39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3B6D1-59A4-6E48-8E42-E01EFBF62487}"/>
      </w:docPartPr>
      <w:docPartBody>
        <w:p w:rsidR="00EA6790" w:rsidRDefault="00CB00A9" w:rsidP="00CB00A9">
          <w:pPr>
            <w:pStyle w:val="9B1A4B9AA564FF4DB78AD5D125E392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F2B765C8CD8B5458BD6A8AF671E8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9D618-D0C6-9941-B48E-7862ECBC0345}"/>
      </w:docPartPr>
      <w:docPartBody>
        <w:p w:rsidR="00EA6790" w:rsidRDefault="00CB00A9" w:rsidP="00CB00A9">
          <w:pPr>
            <w:pStyle w:val="0F2B765C8CD8B5458BD6A8AF671E83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6DD609BE5FCF2489F4E5872546F3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06E42-36DF-E142-98AD-AEBF2426821D}"/>
      </w:docPartPr>
      <w:docPartBody>
        <w:p w:rsidR="00EA6790" w:rsidRDefault="00CB00A9" w:rsidP="00CB00A9">
          <w:pPr>
            <w:pStyle w:val="96DD609BE5FCF2489F4E5872546F30A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CD4164EF5173349B02E1D12088EB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96D08-E0FD-5A49-A1E1-6DB0293D07F1}"/>
      </w:docPartPr>
      <w:docPartBody>
        <w:p w:rsidR="00EA6790" w:rsidRDefault="00CB00A9" w:rsidP="00CB00A9">
          <w:pPr>
            <w:pStyle w:val="6CD4164EF5173349B02E1D12088EBE1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25C8EBC47E0C34994C9E1E6E97D7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D5C29-0E08-B64E-802A-05C99C55F049}"/>
      </w:docPartPr>
      <w:docPartBody>
        <w:p w:rsidR="00EA6790" w:rsidRDefault="00CB00A9" w:rsidP="00CB00A9">
          <w:pPr>
            <w:pStyle w:val="225C8EBC47E0C34994C9E1E6E97D7ED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91D2CB2D5478D4A8C09515A5077A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C3C83-2C5F-CB4B-BD52-5F31F8C83637}"/>
      </w:docPartPr>
      <w:docPartBody>
        <w:p w:rsidR="00EA6790" w:rsidRDefault="00CB00A9" w:rsidP="00CB00A9">
          <w:pPr>
            <w:pStyle w:val="991D2CB2D5478D4A8C09515A5077A83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3DFCF2FD7DAFB41A364F8CE162E4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BD63D-D208-114C-A534-2B12D2788529}"/>
      </w:docPartPr>
      <w:docPartBody>
        <w:p w:rsidR="00EA6790" w:rsidRDefault="00CB00A9" w:rsidP="00CB00A9">
          <w:pPr>
            <w:pStyle w:val="83DFCF2FD7DAFB41A364F8CE162E4A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050C8B"/>
    <w:rsid w:val="00123B11"/>
    <w:rsid w:val="00193A2A"/>
    <w:rsid w:val="001A33BB"/>
    <w:rsid w:val="001C6B71"/>
    <w:rsid w:val="00383BE8"/>
    <w:rsid w:val="00425F1F"/>
    <w:rsid w:val="004925E6"/>
    <w:rsid w:val="004B6D7C"/>
    <w:rsid w:val="005A21B5"/>
    <w:rsid w:val="005F5EA5"/>
    <w:rsid w:val="00692D1D"/>
    <w:rsid w:val="007A5C36"/>
    <w:rsid w:val="008373A3"/>
    <w:rsid w:val="008E4ECE"/>
    <w:rsid w:val="00903197"/>
    <w:rsid w:val="009F6281"/>
    <w:rsid w:val="00A458B9"/>
    <w:rsid w:val="00A94F8A"/>
    <w:rsid w:val="00C3443A"/>
    <w:rsid w:val="00C67077"/>
    <w:rsid w:val="00CB00A9"/>
    <w:rsid w:val="00D24DF1"/>
    <w:rsid w:val="00E115B7"/>
    <w:rsid w:val="00EA6790"/>
    <w:rsid w:val="00FA766D"/>
    <w:rsid w:val="00FC4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CB00A9"/>
    <w:rPr>
      <w:color w:val="666666"/>
    </w:rPr>
  </w:style>
  <w:style w:type="paragraph" w:customStyle="1" w:styleId="674BA9488548EF4B9E8447C4129DD565">
    <w:name w:val="674BA9488548EF4B9E8447C4129DD565"/>
    <w:rsid w:val="00C3443A"/>
    <w:rPr>
      <w:lang w:eastAsia="es-ES_tradnl"/>
    </w:rPr>
  </w:style>
  <w:style w:type="paragraph" w:customStyle="1" w:styleId="A9EC99D000475547BBBEAA4CE5014138">
    <w:name w:val="A9EC99D000475547BBBEAA4CE5014138"/>
    <w:rsid w:val="00C3443A"/>
    <w:rPr>
      <w:lang w:eastAsia="es-ES_tradnl"/>
    </w:rPr>
  </w:style>
  <w:style w:type="paragraph" w:customStyle="1" w:styleId="54A3AD0956A7734298658A4D56ADF079">
    <w:name w:val="54A3AD0956A7734298658A4D56ADF079"/>
    <w:rsid w:val="00C3443A"/>
    <w:rPr>
      <w:lang w:eastAsia="es-ES_tradnl"/>
    </w:rPr>
  </w:style>
  <w:style w:type="paragraph" w:customStyle="1" w:styleId="6734FE6723A7F54E83D6F20653D8F902">
    <w:name w:val="6734FE6723A7F54E83D6F20653D8F902"/>
    <w:rsid w:val="00C3443A"/>
    <w:rPr>
      <w:lang w:eastAsia="es-ES_tradnl"/>
    </w:rPr>
  </w:style>
  <w:style w:type="paragraph" w:customStyle="1" w:styleId="7A6A5677DA3D1B4B9048ECD76E724D2C">
    <w:name w:val="7A6A5677DA3D1B4B9048ECD76E724D2C"/>
    <w:rsid w:val="00C3443A"/>
    <w:rPr>
      <w:lang w:eastAsia="es-ES_tradnl"/>
    </w:rPr>
  </w:style>
  <w:style w:type="paragraph" w:customStyle="1" w:styleId="5425C70BDC95F54FBB323AF70A50CA7C">
    <w:name w:val="5425C70BDC95F54FBB323AF70A50CA7C"/>
    <w:rsid w:val="00C3443A"/>
    <w:rPr>
      <w:lang w:eastAsia="es-ES_tradnl"/>
    </w:rPr>
  </w:style>
  <w:style w:type="paragraph" w:customStyle="1" w:styleId="29BFC4F7A3720244884B1F1F6F3B4235">
    <w:name w:val="29BFC4F7A3720244884B1F1F6F3B4235"/>
    <w:rsid w:val="00C3443A"/>
    <w:rPr>
      <w:lang w:eastAsia="es-ES_tradnl"/>
    </w:rPr>
  </w:style>
  <w:style w:type="paragraph" w:customStyle="1" w:styleId="1A0901EF5384514F8C3D149DF43B1A1B">
    <w:name w:val="1A0901EF5384514F8C3D149DF43B1A1B"/>
    <w:rsid w:val="00C3443A"/>
    <w:rPr>
      <w:lang w:eastAsia="es-ES_tradnl"/>
    </w:rPr>
  </w:style>
  <w:style w:type="paragraph" w:customStyle="1" w:styleId="C08E41052C986840A5676B2B07D28C49">
    <w:name w:val="C08E41052C986840A5676B2B07D28C49"/>
    <w:rsid w:val="00C3443A"/>
    <w:rPr>
      <w:lang w:eastAsia="es-ES_tradnl"/>
    </w:rPr>
  </w:style>
  <w:style w:type="paragraph" w:customStyle="1" w:styleId="051D1B959C761E4DA16C05F08590C7E9">
    <w:name w:val="051D1B959C761E4DA16C05F08590C7E9"/>
    <w:rsid w:val="00C3443A"/>
    <w:rPr>
      <w:lang w:eastAsia="es-ES_tradnl"/>
    </w:rPr>
  </w:style>
  <w:style w:type="paragraph" w:customStyle="1" w:styleId="D0DCBC1C34684440B91DEA23267EA269">
    <w:name w:val="D0DCBC1C34684440B91DEA23267EA269"/>
    <w:rsid w:val="00C3443A"/>
    <w:rPr>
      <w:lang w:eastAsia="es-ES_tradnl"/>
    </w:rPr>
  </w:style>
  <w:style w:type="paragraph" w:customStyle="1" w:styleId="D581CEFC787F7E409BF071CCDB4612E0">
    <w:name w:val="D581CEFC787F7E409BF071CCDB4612E0"/>
    <w:rsid w:val="00C3443A"/>
    <w:rPr>
      <w:lang w:eastAsia="es-ES_tradnl"/>
    </w:rPr>
  </w:style>
  <w:style w:type="paragraph" w:customStyle="1" w:styleId="3FBF18FBC9BECC44B664E097F083C161">
    <w:name w:val="3FBF18FBC9BECC44B664E097F083C161"/>
    <w:rsid w:val="00C3443A"/>
    <w:rPr>
      <w:lang w:eastAsia="es-ES_tradnl"/>
    </w:rPr>
  </w:style>
  <w:style w:type="paragraph" w:customStyle="1" w:styleId="3BEF757D134D2748B5D3AAAB462D1DB6">
    <w:name w:val="3BEF757D134D2748B5D3AAAB462D1DB6"/>
    <w:rsid w:val="00C3443A"/>
    <w:rPr>
      <w:lang w:eastAsia="es-ES_tradnl"/>
    </w:rPr>
  </w:style>
  <w:style w:type="paragraph" w:customStyle="1" w:styleId="E7F9E373AED8264290E7CA6BE653AD90">
    <w:name w:val="E7F9E373AED8264290E7CA6BE653AD90"/>
    <w:rsid w:val="00C3443A"/>
    <w:rPr>
      <w:lang w:eastAsia="es-ES_tradnl"/>
    </w:rPr>
  </w:style>
  <w:style w:type="paragraph" w:customStyle="1" w:styleId="A8C5569B148C3245B47E317E9B113019">
    <w:name w:val="A8C5569B148C3245B47E317E9B113019"/>
    <w:rsid w:val="00C3443A"/>
    <w:rPr>
      <w:lang w:eastAsia="es-ES_tradnl"/>
    </w:rPr>
  </w:style>
  <w:style w:type="paragraph" w:customStyle="1" w:styleId="F32514495EF2144FA0AB92F895099E08">
    <w:name w:val="F32514495EF2144FA0AB92F895099E08"/>
    <w:rsid w:val="00C3443A"/>
    <w:rPr>
      <w:lang w:eastAsia="es-ES_tradnl"/>
    </w:rPr>
  </w:style>
  <w:style w:type="paragraph" w:customStyle="1" w:styleId="5585DAFB03889C4E905D85A6F662AA74">
    <w:name w:val="5585DAFB03889C4E905D85A6F662AA74"/>
    <w:rsid w:val="00C3443A"/>
    <w:rPr>
      <w:lang w:eastAsia="es-ES_tradnl"/>
    </w:rPr>
  </w:style>
  <w:style w:type="paragraph" w:customStyle="1" w:styleId="420DCDB22331724481D0564E3D4F15F4">
    <w:name w:val="420DCDB22331724481D0564E3D4F15F4"/>
    <w:rsid w:val="00C3443A"/>
    <w:rPr>
      <w:lang w:eastAsia="es-ES_tradnl"/>
    </w:rPr>
  </w:style>
  <w:style w:type="paragraph" w:customStyle="1" w:styleId="0D53F0E521B313439C20F52280FA8105">
    <w:name w:val="0D53F0E521B313439C20F52280FA8105"/>
    <w:rsid w:val="00C3443A"/>
    <w:rPr>
      <w:lang w:eastAsia="es-ES_tradnl"/>
    </w:rPr>
  </w:style>
  <w:style w:type="paragraph" w:customStyle="1" w:styleId="D23CC15A94C68E4E83D237FAD18130FE">
    <w:name w:val="D23CC15A94C68E4E83D237FAD18130FE"/>
    <w:rsid w:val="00C3443A"/>
    <w:rPr>
      <w:lang w:eastAsia="es-ES_tradnl"/>
    </w:rPr>
  </w:style>
  <w:style w:type="paragraph" w:customStyle="1" w:styleId="EB4628219866F54A89CCC5A5BAE0B1EF">
    <w:name w:val="EB4628219866F54A89CCC5A5BAE0B1EF"/>
    <w:rsid w:val="00C3443A"/>
    <w:rPr>
      <w:lang w:eastAsia="es-ES_tradnl"/>
    </w:rPr>
  </w:style>
  <w:style w:type="paragraph" w:customStyle="1" w:styleId="E382A9F719FBE54492D9F02D605F73EE">
    <w:name w:val="E382A9F719FBE54492D9F02D605F73EE"/>
    <w:rsid w:val="00C3443A"/>
    <w:rPr>
      <w:lang w:eastAsia="es-ES_tradnl"/>
    </w:rPr>
  </w:style>
  <w:style w:type="paragraph" w:customStyle="1" w:styleId="D0F01C9FAA7CBA40B0A97CCAF001DE32">
    <w:name w:val="D0F01C9FAA7CBA40B0A97CCAF001DE32"/>
    <w:rsid w:val="00C3443A"/>
    <w:rPr>
      <w:lang w:eastAsia="es-ES_tradnl"/>
    </w:rPr>
  </w:style>
  <w:style w:type="paragraph" w:customStyle="1" w:styleId="13A5E6C8DC46C140BFB83333097FF500">
    <w:name w:val="13A5E6C8DC46C140BFB83333097FF500"/>
    <w:rsid w:val="00C3443A"/>
    <w:rPr>
      <w:lang w:eastAsia="es-ES_tradnl"/>
    </w:rPr>
  </w:style>
  <w:style w:type="paragraph" w:customStyle="1" w:styleId="2E8707C36287D643B60953C525DFF2EB">
    <w:name w:val="2E8707C36287D643B60953C525DFF2EB"/>
    <w:rsid w:val="00C3443A"/>
    <w:rPr>
      <w:lang w:eastAsia="es-ES_tradnl"/>
    </w:rPr>
  </w:style>
  <w:style w:type="paragraph" w:customStyle="1" w:styleId="14F27D04CF4FAF44A9D82913E6177139">
    <w:name w:val="14F27D04CF4FAF44A9D82913E6177139"/>
    <w:rsid w:val="00C3443A"/>
    <w:rPr>
      <w:lang w:eastAsia="es-ES_tradnl"/>
    </w:rPr>
  </w:style>
  <w:style w:type="paragraph" w:customStyle="1" w:styleId="9C9A02C8EBFFDA4BA62A8AC31FCE24DD">
    <w:name w:val="9C9A02C8EBFFDA4BA62A8AC31FCE24DD"/>
    <w:rsid w:val="00C3443A"/>
    <w:rPr>
      <w:lang w:eastAsia="es-ES_tradnl"/>
    </w:rPr>
  </w:style>
  <w:style w:type="paragraph" w:customStyle="1" w:styleId="A7378FB9D00C4E4EAB115C88B551ADAA">
    <w:name w:val="A7378FB9D00C4E4EAB115C88B551ADAA"/>
    <w:rsid w:val="00C3443A"/>
    <w:rPr>
      <w:lang w:eastAsia="es-ES_tradnl"/>
    </w:rPr>
  </w:style>
  <w:style w:type="paragraph" w:customStyle="1" w:styleId="6AD212A5C2B6E145AFC67D7633C376A4">
    <w:name w:val="6AD212A5C2B6E145AFC67D7633C376A4"/>
    <w:rsid w:val="00C3443A"/>
    <w:rPr>
      <w:lang w:eastAsia="es-ES_tradnl"/>
    </w:rPr>
  </w:style>
  <w:style w:type="paragraph" w:customStyle="1" w:styleId="EEB277795BC5C64FAE3211CE9AFFAE92">
    <w:name w:val="EEB277795BC5C64FAE3211CE9AFFAE92"/>
    <w:rsid w:val="00C3443A"/>
    <w:rPr>
      <w:lang w:eastAsia="es-ES_tradnl"/>
    </w:rPr>
  </w:style>
  <w:style w:type="paragraph" w:customStyle="1" w:styleId="4DC272BF3E634347BC252AFFBCFA302F">
    <w:name w:val="4DC272BF3E634347BC252AFFBCFA302F"/>
    <w:rsid w:val="00C3443A"/>
    <w:rPr>
      <w:lang w:eastAsia="es-ES_tradnl"/>
    </w:rPr>
  </w:style>
  <w:style w:type="paragraph" w:customStyle="1" w:styleId="482C35E123925243A1BB97FBBF4B240A">
    <w:name w:val="482C35E123925243A1BB97FBBF4B240A"/>
    <w:rsid w:val="00C3443A"/>
    <w:rPr>
      <w:lang w:eastAsia="es-ES_tradnl"/>
    </w:rPr>
  </w:style>
  <w:style w:type="paragraph" w:customStyle="1" w:styleId="44EB9C49BF433F44B2C5EE5A27364C35">
    <w:name w:val="44EB9C49BF433F44B2C5EE5A27364C35"/>
    <w:rsid w:val="00C3443A"/>
    <w:rPr>
      <w:lang w:eastAsia="es-ES_tradnl"/>
    </w:rPr>
  </w:style>
  <w:style w:type="paragraph" w:customStyle="1" w:styleId="C785BD298983964595DB083CD26D8E85">
    <w:name w:val="C785BD298983964595DB083CD26D8E85"/>
    <w:rsid w:val="00C3443A"/>
    <w:rPr>
      <w:lang w:eastAsia="es-ES_tradnl"/>
    </w:rPr>
  </w:style>
  <w:style w:type="paragraph" w:customStyle="1" w:styleId="88193DDEBA1D5C42A59011B7F2DEABED">
    <w:name w:val="88193DDEBA1D5C42A59011B7F2DEABED"/>
    <w:rsid w:val="00C3443A"/>
    <w:rPr>
      <w:lang w:eastAsia="es-ES_tradnl"/>
    </w:rPr>
  </w:style>
  <w:style w:type="paragraph" w:customStyle="1" w:styleId="CA258E80C306994BB6DE8201ECBD85F4">
    <w:name w:val="CA258E80C306994BB6DE8201ECBD85F4"/>
    <w:rsid w:val="00C3443A"/>
    <w:rPr>
      <w:lang w:eastAsia="es-ES_tradnl"/>
    </w:rPr>
  </w:style>
  <w:style w:type="paragraph" w:customStyle="1" w:styleId="4035E37875504F6AA2E1E98039BFF065">
    <w:name w:val="4035E37875504F6AA2E1E98039BFF065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74B356572F4BF18099C2C594B96F07">
    <w:name w:val="0E74B356572F4BF18099C2C594B96F07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F84033DE3AE4D84A5137E47B59F7168">
    <w:name w:val="7F84033DE3AE4D84A5137E47B59F7168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064DD83395D4A88BADA5C79AA57FF97">
    <w:name w:val="A064DD83395D4A88BADA5C79AA57FF97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F62ED9DED5B4594B4FF473051C05EC1">
    <w:name w:val="FF62ED9DED5B4594B4FF473051C05EC1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D2BD6F5FF4D40A0A55A3FD4933E5ABC">
    <w:name w:val="6D2BD6F5FF4D40A0A55A3FD4933E5ABC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C1D186BBA304EB6937780592242980B">
    <w:name w:val="3C1D186BBA304EB6937780592242980B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9B5940ECBCB4B47827B52C1DF8CB08F">
    <w:name w:val="99B5940ECBCB4B47827B52C1DF8CB08F"/>
    <w:rsid w:val="00CB00A9"/>
    <w:rPr>
      <w:lang w:eastAsia="es-ES_tradnl"/>
    </w:rPr>
  </w:style>
  <w:style w:type="paragraph" w:customStyle="1" w:styleId="8127B0B1D89DF740AA0BF66FAA3CE0F4">
    <w:name w:val="8127B0B1D89DF740AA0BF66FAA3CE0F4"/>
    <w:rsid w:val="00CB00A9"/>
    <w:rPr>
      <w:lang w:eastAsia="es-ES_tradnl"/>
    </w:rPr>
  </w:style>
  <w:style w:type="paragraph" w:customStyle="1" w:styleId="64338F864C905B4AA86DDFFFBC191B1D">
    <w:name w:val="64338F864C905B4AA86DDFFFBC191B1D"/>
    <w:rsid w:val="00CB00A9"/>
    <w:rPr>
      <w:lang w:eastAsia="es-ES_tradnl"/>
    </w:rPr>
  </w:style>
  <w:style w:type="paragraph" w:customStyle="1" w:styleId="A578D59D63AA4D4496E5EC46DEFF3DB1">
    <w:name w:val="A578D59D63AA4D4496E5EC46DEFF3DB1"/>
    <w:rsid w:val="00CB00A9"/>
    <w:rPr>
      <w:lang w:eastAsia="es-ES_tradnl"/>
    </w:rPr>
  </w:style>
  <w:style w:type="paragraph" w:customStyle="1" w:styleId="913798728E29D7438675F1C04871E4B6">
    <w:name w:val="913798728E29D7438675F1C04871E4B6"/>
    <w:rsid w:val="00CB00A9"/>
    <w:rPr>
      <w:lang w:eastAsia="es-ES_tradnl"/>
    </w:rPr>
  </w:style>
  <w:style w:type="paragraph" w:customStyle="1" w:styleId="850AE9A1E56ACD48B2A28012F87792AD">
    <w:name w:val="850AE9A1E56ACD48B2A28012F87792AD"/>
    <w:rsid w:val="00CB00A9"/>
    <w:rPr>
      <w:lang w:eastAsia="es-ES_tradnl"/>
    </w:rPr>
  </w:style>
  <w:style w:type="paragraph" w:customStyle="1" w:styleId="A68EB4A70DA840458AFEE0A3149901ED">
    <w:name w:val="A68EB4A70DA840458AFEE0A3149901ED"/>
    <w:rsid w:val="00CB00A9"/>
    <w:rPr>
      <w:lang w:eastAsia="es-ES_tradnl"/>
    </w:rPr>
  </w:style>
  <w:style w:type="paragraph" w:customStyle="1" w:styleId="2C4A0F53D090D64F9BCE5177EC94C6D1">
    <w:name w:val="2C4A0F53D090D64F9BCE5177EC94C6D1"/>
    <w:rsid w:val="00CB00A9"/>
    <w:rPr>
      <w:lang w:eastAsia="es-ES_tradnl"/>
    </w:rPr>
  </w:style>
  <w:style w:type="paragraph" w:customStyle="1" w:styleId="230FB8135D2C4641A97777C88B274EE5">
    <w:name w:val="230FB8135D2C4641A97777C88B274EE5"/>
    <w:rsid w:val="00CB00A9"/>
    <w:rPr>
      <w:lang w:eastAsia="es-ES_tradnl"/>
    </w:rPr>
  </w:style>
  <w:style w:type="paragraph" w:customStyle="1" w:styleId="9977355864692C439445E0321BDFC065">
    <w:name w:val="9977355864692C439445E0321BDFC065"/>
    <w:rsid w:val="00CB00A9"/>
    <w:rPr>
      <w:lang w:eastAsia="es-ES_tradnl"/>
    </w:rPr>
  </w:style>
  <w:style w:type="paragraph" w:customStyle="1" w:styleId="DDA99280D3A4A1468ABE418AF2B8FC48">
    <w:name w:val="DDA99280D3A4A1468ABE418AF2B8FC48"/>
    <w:rsid w:val="00CB00A9"/>
    <w:rPr>
      <w:lang w:eastAsia="es-ES_tradnl"/>
    </w:rPr>
  </w:style>
  <w:style w:type="paragraph" w:customStyle="1" w:styleId="386EEED913DD0847A774E15BE7959F1F">
    <w:name w:val="386EEED913DD0847A774E15BE7959F1F"/>
    <w:rsid w:val="00CB00A9"/>
    <w:rPr>
      <w:lang w:eastAsia="es-ES_tradnl"/>
    </w:rPr>
  </w:style>
  <w:style w:type="paragraph" w:customStyle="1" w:styleId="729AAC13D0EB3E4C971C779869012225">
    <w:name w:val="729AAC13D0EB3E4C971C779869012225"/>
    <w:rsid w:val="00CB00A9"/>
    <w:rPr>
      <w:lang w:eastAsia="es-ES_tradnl"/>
    </w:rPr>
  </w:style>
  <w:style w:type="paragraph" w:customStyle="1" w:styleId="F3564122F83546438622EDC694B2B7D0">
    <w:name w:val="F3564122F83546438622EDC694B2B7D0"/>
    <w:rsid w:val="00CB00A9"/>
    <w:rPr>
      <w:lang w:eastAsia="es-ES_tradnl"/>
    </w:rPr>
  </w:style>
  <w:style w:type="paragraph" w:customStyle="1" w:styleId="343D03DAF12B6142A1F581F1205E84A1">
    <w:name w:val="343D03DAF12B6142A1F581F1205E84A1"/>
    <w:rsid w:val="00CB00A9"/>
    <w:rPr>
      <w:lang w:eastAsia="es-ES_tradnl"/>
    </w:rPr>
  </w:style>
  <w:style w:type="paragraph" w:customStyle="1" w:styleId="41626BE0BBC370468ADAB7DD5996B776">
    <w:name w:val="41626BE0BBC370468ADAB7DD5996B776"/>
    <w:rsid w:val="00CB00A9"/>
    <w:rPr>
      <w:lang w:eastAsia="es-ES_tradnl"/>
    </w:rPr>
  </w:style>
  <w:style w:type="paragraph" w:customStyle="1" w:styleId="5411B06FC5F36046943CC621DBEEA0F4">
    <w:name w:val="5411B06FC5F36046943CC621DBEEA0F4"/>
    <w:rsid w:val="00CB00A9"/>
    <w:rPr>
      <w:lang w:eastAsia="es-ES_tradnl"/>
    </w:rPr>
  </w:style>
  <w:style w:type="paragraph" w:customStyle="1" w:styleId="7F8DA3EBA42CE34292049001FDB07E8C">
    <w:name w:val="7F8DA3EBA42CE34292049001FDB07E8C"/>
    <w:rsid w:val="00CB00A9"/>
    <w:rPr>
      <w:lang w:eastAsia="es-ES_tradnl"/>
    </w:rPr>
  </w:style>
  <w:style w:type="paragraph" w:customStyle="1" w:styleId="705793CE6FE02C4D98F3C93E19750428">
    <w:name w:val="705793CE6FE02C4D98F3C93E19750428"/>
    <w:rsid w:val="00CB00A9"/>
    <w:rPr>
      <w:lang w:eastAsia="es-ES_tradnl"/>
    </w:rPr>
  </w:style>
  <w:style w:type="paragraph" w:customStyle="1" w:styleId="5C4B57DE2F37034A875F3F3E69221E0B">
    <w:name w:val="5C4B57DE2F37034A875F3F3E69221E0B"/>
    <w:rsid w:val="00CB00A9"/>
    <w:rPr>
      <w:lang w:eastAsia="es-ES_tradnl"/>
    </w:rPr>
  </w:style>
  <w:style w:type="paragraph" w:customStyle="1" w:styleId="C1E1FA78F2F86140B625309475044993">
    <w:name w:val="C1E1FA78F2F86140B625309475044993"/>
    <w:rsid w:val="00CB00A9"/>
    <w:rPr>
      <w:lang w:eastAsia="es-ES_tradnl"/>
    </w:rPr>
  </w:style>
  <w:style w:type="paragraph" w:customStyle="1" w:styleId="216E4D575E879B4B8E5639CD0864B67C">
    <w:name w:val="216E4D575E879B4B8E5639CD0864B67C"/>
    <w:rsid w:val="00CB00A9"/>
    <w:rPr>
      <w:lang w:eastAsia="es-ES_tradnl"/>
    </w:rPr>
  </w:style>
  <w:style w:type="paragraph" w:customStyle="1" w:styleId="348842CD9586404890FA2854C52D4F90">
    <w:name w:val="348842CD9586404890FA2854C52D4F90"/>
    <w:rsid w:val="00CB00A9"/>
    <w:rPr>
      <w:lang w:eastAsia="es-ES_tradnl"/>
    </w:rPr>
  </w:style>
  <w:style w:type="paragraph" w:customStyle="1" w:styleId="FBF704A1FFC82149BA7C6333460E49B4">
    <w:name w:val="FBF704A1FFC82149BA7C6333460E49B4"/>
    <w:rsid w:val="00CB00A9"/>
    <w:rPr>
      <w:lang w:eastAsia="es-ES_tradnl"/>
    </w:rPr>
  </w:style>
  <w:style w:type="paragraph" w:customStyle="1" w:styleId="31B2CF1B075F6949A11F2C83B91C9DA9">
    <w:name w:val="31B2CF1B075F6949A11F2C83B91C9DA9"/>
    <w:rsid w:val="00CB00A9"/>
    <w:rPr>
      <w:lang w:eastAsia="es-ES_tradnl"/>
    </w:rPr>
  </w:style>
  <w:style w:type="paragraph" w:customStyle="1" w:styleId="F9DB17723B76464B92EE095EED655DD7">
    <w:name w:val="F9DB17723B76464B92EE095EED655DD7"/>
    <w:rsid w:val="00CB00A9"/>
    <w:rPr>
      <w:lang w:eastAsia="es-ES_tradnl"/>
    </w:rPr>
  </w:style>
  <w:style w:type="paragraph" w:customStyle="1" w:styleId="3D9F5C2F3A276D4293A21A0EBF0E1014">
    <w:name w:val="3D9F5C2F3A276D4293A21A0EBF0E1014"/>
    <w:rsid w:val="00CB00A9"/>
    <w:rPr>
      <w:lang w:eastAsia="es-ES_tradnl"/>
    </w:rPr>
  </w:style>
  <w:style w:type="paragraph" w:customStyle="1" w:styleId="2B6CDEAA257F3548AAA758C7954E2F7D">
    <w:name w:val="2B6CDEAA257F3548AAA758C7954E2F7D"/>
    <w:rsid w:val="00CB00A9"/>
    <w:rPr>
      <w:lang w:eastAsia="es-ES_tradnl"/>
    </w:rPr>
  </w:style>
  <w:style w:type="paragraph" w:customStyle="1" w:styleId="94CAB1A9B48FD1429D886CA84B7F182C">
    <w:name w:val="94CAB1A9B48FD1429D886CA84B7F182C"/>
    <w:rsid w:val="00CB00A9"/>
    <w:rPr>
      <w:lang w:eastAsia="es-ES_tradnl"/>
    </w:rPr>
  </w:style>
  <w:style w:type="paragraph" w:customStyle="1" w:styleId="141DAC0192E9F946AB77953886959899">
    <w:name w:val="141DAC0192E9F946AB77953886959899"/>
    <w:rsid w:val="00CB00A9"/>
    <w:rPr>
      <w:lang w:eastAsia="es-ES_tradnl"/>
    </w:rPr>
  </w:style>
  <w:style w:type="paragraph" w:customStyle="1" w:styleId="56C2C2217A119243842D15860201F896">
    <w:name w:val="56C2C2217A119243842D15860201F896"/>
    <w:rsid w:val="00CB00A9"/>
    <w:rPr>
      <w:lang w:eastAsia="es-ES_tradnl"/>
    </w:rPr>
  </w:style>
  <w:style w:type="paragraph" w:customStyle="1" w:styleId="492082DBF14EE54B929335D70D58501C">
    <w:name w:val="492082DBF14EE54B929335D70D58501C"/>
    <w:rsid w:val="00CB00A9"/>
    <w:rPr>
      <w:lang w:eastAsia="es-ES_tradnl"/>
    </w:rPr>
  </w:style>
  <w:style w:type="paragraph" w:customStyle="1" w:styleId="6F7276A625B98941B04688038C157675">
    <w:name w:val="6F7276A625B98941B04688038C157675"/>
    <w:rsid w:val="00CB00A9"/>
    <w:rPr>
      <w:lang w:eastAsia="es-ES_tradnl"/>
    </w:rPr>
  </w:style>
  <w:style w:type="paragraph" w:customStyle="1" w:styleId="6800B4E9DF1E364A946EFA7084454D9F">
    <w:name w:val="6800B4E9DF1E364A946EFA7084454D9F"/>
    <w:rsid w:val="00CB00A9"/>
    <w:rPr>
      <w:lang w:eastAsia="es-ES_tradnl"/>
    </w:rPr>
  </w:style>
  <w:style w:type="paragraph" w:customStyle="1" w:styleId="D069EBDF8DB98249AF71CBEC6F8E2166">
    <w:name w:val="D069EBDF8DB98249AF71CBEC6F8E2166"/>
    <w:rsid w:val="00CB00A9"/>
    <w:rPr>
      <w:lang w:eastAsia="es-ES_tradnl"/>
    </w:rPr>
  </w:style>
  <w:style w:type="paragraph" w:customStyle="1" w:styleId="1566BA7AE8CA1C458F8B051A78AD3F57">
    <w:name w:val="1566BA7AE8CA1C458F8B051A78AD3F57"/>
    <w:rsid w:val="00CB00A9"/>
    <w:rPr>
      <w:lang w:eastAsia="es-ES_tradnl"/>
    </w:rPr>
  </w:style>
  <w:style w:type="paragraph" w:customStyle="1" w:styleId="FDBCE1EB3F13D041A0B99ED3254EEA83">
    <w:name w:val="FDBCE1EB3F13D041A0B99ED3254EEA83"/>
    <w:rsid w:val="00CB00A9"/>
    <w:rPr>
      <w:lang w:eastAsia="es-ES_tradnl"/>
    </w:rPr>
  </w:style>
  <w:style w:type="paragraph" w:customStyle="1" w:styleId="8FCA1306B1CC87479E73CB667EDE330D">
    <w:name w:val="8FCA1306B1CC87479E73CB667EDE330D"/>
    <w:rsid w:val="00CB00A9"/>
    <w:rPr>
      <w:lang w:eastAsia="es-ES_tradnl"/>
    </w:rPr>
  </w:style>
  <w:style w:type="paragraph" w:customStyle="1" w:styleId="BA4AB11E1644C04DA3C6528601A3BDFC">
    <w:name w:val="BA4AB11E1644C04DA3C6528601A3BDFC"/>
    <w:rsid w:val="00CB00A9"/>
    <w:rPr>
      <w:lang w:eastAsia="es-ES_tradnl"/>
    </w:rPr>
  </w:style>
  <w:style w:type="paragraph" w:customStyle="1" w:styleId="BF7946223D3F764DAC1B788C17B5CFB1">
    <w:name w:val="BF7946223D3F764DAC1B788C17B5CFB1"/>
    <w:rsid w:val="00CB00A9"/>
    <w:rPr>
      <w:lang w:eastAsia="es-ES_tradnl"/>
    </w:rPr>
  </w:style>
  <w:style w:type="paragraph" w:customStyle="1" w:styleId="462A71DD0B2E1E4D92B781480934DAD0">
    <w:name w:val="462A71DD0B2E1E4D92B781480934DAD0"/>
    <w:rsid w:val="00CB00A9"/>
    <w:rPr>
      <w:lang w:eastAsia="es-ES_tradnl"/>
    </w:rPr>
  </w:style>
  <w:style w:type="paragraph" w:customStyle="1" w:styleId="44DF1E926A1D95458D448FE20B9A55B4">
    <w:name w:val="44DF1E926A1D95458D448FE20B9A55B4"/>
    <w:rsid w:val="00CB00A9"/>
    <w:rPr>
      <w:lang w:eastAsia="es-ES_tradnl"/>
    </w:rPr>
  </w:style>
  <w:style w:type="paragraph" w:customStyle="1" w:styleId="3E144BA8B8D7FD46A0B263AECB99CC82">
    <w:name w:val="3E144BA8B8D7FD46A0B263AECB99CC82"/>
    <w:rsid w:val="00CB00A9"/>
    <w:rPr>
      <w:lang w:eastAsia="es-ES_tradnl"/>
    </w:rPr>
  </w:style>
  <w:style w:type="paragraph" w:customStyle="1" w:styleId="C3D0D930EB261A46AB23D4D371B964E6">
    <w:name w:val="C3D0D930EB261A46AB23D4D371B964E6"/>
    <w:rsid w:val="00CB00A9"/>
    <w:rPr>
      <w:lang w:eastAsia="es-ES_tradnl"/>
    </w:rPr>
  </w:style>
  <w:style w:type="paragraph" w:customStyle="1" w:styleId="0AD40B0CCD5AD4409DE368EB2406511E">
    <w:name w:val="0AD40B0CCD5AD4409DE368EB2406511E"/>
    <w:rsid w:val="00CB00A9"/>
    <w:rPr>
      <w:lang w:eastAsia="es-ES_tradnl"/>
    </w:rPr>
  </w:style>
  <w:style w:type="paragraph" w:customStyle="1" w:styleId="C9C24C5B9B33F6478AB2B3AB212D9DBF">
    <w:name w:val="C9C24C5B9B33F6478AB2B3AB212D9DBF"/>
    <w:rsid w:val="00CB00A9"/>
    <w:rPr>
      <w:lang w:eastAsia="es-ES_tradnl"/>
    </w:rPr>
  </w:style>
  <w:style w:type="paragraph" w:customStyle="1" w:styleId="C327161D72D30A438F93467C480C4126">
    <w:name w:val="C327161D72D30A438F93467C480C4126"/>
    <w:rsid w:val="00CB00A9"/>
    <w:rPr>
      <w:lang w:eastAsia="es-ES_tradnl"/>
    </w:rPr>
  </w:style>
  <w:style w:type="paragraph" w:customStyle="1" w:styleId="5E3BE226523D3C4DB194B265F149DB5A">
    <w:name w:val="5E3BE226523D3C4DB194B265F149DB5A"/>
    <w:rsid w:val="00CB00A9"/>
    <w:rPr>
      <w:lang w:eastAsia="es-ES_tradnl"/>
    </w:rPr>
  </w:style>
  <w:style w:type="paragraph" w:customStyle="1" w:styleId="2E85ECB80C08EE4396B0C21324C46F2F">
    <w:name w:val="2E85ECB80C08EE4396B0C21324C46F2F"/>
    <w:rsid w:val="00CB00A9"/>
    <w:rPr>
      <w:lang w:eastAsia="es-ES_tradnl"/>
    </w:rPr>
  </w:style>
  <w:style w:type="paragraph" w:customStyle="1" w:styleId="E5A2A8721F31EE49AEE4C51C55DC95A1">
    <w:name w:val="E5A2A8721F31EE49AEE4C51C55DC95A1"/>
    <w:rsid w:val="00CB00A9"/>
    <w:rPr>
      <w:lang w:eastAsia="es-ES_tradnl"/>
    </w:rPr>
  </w:style>
  <w:style w:type="paragraph" w:customStyle="1" w:styleId="F44DA1FAC556F747BE9E07689F2CEFD4">
    <w:name w:val="F44DA1FAC556F747BE9E07689F2CEFD4"/>
    <w:rsid w:val="00CB00A9"/>
    <w:rPr>
      <w:lang w:eastAsia="es-ES_tradnl"/>
    </w:rPr>
  </w:style>
  <w:style w:type="paragraph" w:customStyle="1" w:styleId="9B1A4B9AA564FF4DB78AD5D125E39210">
    <w:name w:val="9B1A4B9AA564FF4DB78AD5D125E39210"/>
    <w:rsid w:val="00CB00A9"/>
    <w:rPr>
      <w:lang w:eastAsia="es-ES_tradnl"/>
    </w:rPr>
  </w:style>
  <w:style w:type="paragraph" w:customStyle="1" w:styleId="0F2B765C8CD8B5458BD6A8AF671E8346">
    <w:name w:val="0F2B765C8CD8B5458BD6A8AF671E8346"/>
    <w:rsid w:val="00CB00A9"/>
    <w:rPr>
      <w:lang w:eastAsia="es-ES_tradnl"/>
    </w:rPr>
  </w:style>
  <w:style w:type="paragraph" w:customStyle="1" w:styleId="96DD609BE5FCF2489F4E5872546F30A7">
    <w:name w:val="96DD609BE5FCF2489F4E5872546F30A7"/>
    <w:rsid w:val="00CB00A9"/>
    <w:rPr>
      <w:lang w:eastAsia="es-ES_tradnl"/>
    </w:rPr>
  </w:style>
  <w:style w:type="paragraph" w:customStyle="1" w:styleId="6CD4164EF5173349B02E1D12088EBE1A">
    <w:name w:val="6CD4164EF5173349B02E1D12088EBE1A"/>
    <w:rsid w:val="00CB00A9"/>
    <w:rPr>
      <w:lang w:eastAsia="es-ES_tradnl"/>
    </w:rPr>
  </w:style>
  <w:style w:type="paragraph" w:customStyle="1" w:styleId="225C8EBC47E0C34994C9E1E6E97D7ED4">
    <w:name w:val="225C8EBC47E0C34994C9E1E6E97D7ED4"/>
    <w:rsid w:val="00CB00A9"/>
    <w:rPr>
      <w:lang w:eastAsia="es-ES_tradnl"/>
    </w:rPr>
  </w:style>
  <w:style w:type="paragraph" w:customStyle="1" w:styleId="991D2CB2D5478D4A8C09515A5077A838">
    <w:name w:val="991D2CB2D5478D4A8C09515A5077A838"/>
    <w:rsid w:val="00CB00A9"/>
    <w:rPr>
      <w:lang w:eastAsia="es-ES_tradnl"/>
    </w:rPr>
  </w:style>
  <w:style w:type="paragraph" w:customStyle="1" w:styleId="83DFCF2FD7DAFB41A364F8CE162E4AE4">
    <w:name w:val="83DFCF2FD7DAFB41A364F8CE162E4AE4"/>
    <w:rsid w:val="00CB00A9"/>
    <w:rPr>
      <w:lang w:eastAsia="es-ES_tradn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customXml/itemProps3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718</Words>
  <Characters>3949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Aurora María Grandal D'Anglade</cp:lastModifiedBy>
  <cp:revision>8</cp:revision>
  <dcterms:created xsi:type="dcterms:W3CDTF">2026-02-24T10:24:00Z</dcterms:created>
  <dcterms:modified xsi:type="dcterms:W3CDTF">2026-02-25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